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17581" w14:textId="6EF84405" w:rsidR="00130747" w:rsidRPr="006C49B0" w:rsidRDefault="000C5F10" w:rsidP="006C49B0">
      <w:pPr>
        <w:pStyle w:val="EndnoteText"/>
        <w:tabs>
          <w:tab w:val="center" w:pos="4680"/>
        </w:tabs>
        <w:suppressAutoHyphens/>
        <w:rPr>
          <w:rFonts w:ascii="Calibri" w:hAnsi="Calibri" w:cs="Arial"/>
          <w:lang w:val="en-GB"/>
        </w:rPr>
      </w:pPr>
      <w:r>
        <w:rPr>
          <w:rFonts w:ascii="Calibri" w:hAnsi="Calibri"/>
        </w:rPr>
        <w:t xml:space="preserve"> </w:t>
      </w:r>
      <w:bookmarkStart w:id="0" w:name="_Toc457911846"/>
      <w:r w:rsidR="00130747" w:rsidRPr="00BD3053">
        <w:rPr>
          <w:rFonts w:ascii="Calibri" w:hAnsi="Calibri"/>
          <w:b/>
          <w:sz w:val="28"/>
          <w:szCs w:val="28"/>
          <w:lang w:val="en-GB"/>
        </w:rPr>
        <w:t>Standard Form A:</w:t>
      </w:r>
      <w:r w:rsidR="0072067B" w:rsidRPr="00BD3053">
        <w:rPr>
          <w:rFonts w:ascii="Calibri" w:hAnsi="Calibri"/>
          <w:b/>
          <w:sz w:val="28"/>
          <w:szCs w:val="28"/>
          <w:lang w:val="en-GB"/>
        </w:rPr>
        <w:tab/>
      </w:r>
      <w:r w:rsidR="00130747" w:rsidRPr="00BD3053">
        <w:rPr>
          <w:rFonts w:ascii="Calibri" w:hAnsi="Calibri"/>
          <w:b/>
          <w:sz w:val="28"/>
          <w:szCs w:val="28"/>
          <w:lang w:val="en-GB"/>
        </w:rPr>
        <w:t>Contractor's Bid</w:t>
      </w:r>
      <w:bookmarkEnd w:id="0"/>
    </w:p>
    <w:p w14:paraId="5E15C4D5" w14:textId="77777777" w:rsidR="00130747" w:rsidRPr="00BD3053" w:rsidRDefault="00130747" w:rsidP="0072067B">
      <w:pPr>
        <w:pStyle w:val="Heading3"/>
        <w:rPr>
          <w:rFonts w:ascii="Calibri" w:hAnsi="Calibri" w:cs="Arial"/>
          <w:b/>
          <w:lang w:val="en-GB"/>
        </w:rPr>
      </w:pPr>
    </w:p>
    <w:p w14:paraId="4575824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81327E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1EDDBA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3D1135C5" w14:textId="47CB2DDA" w:rsidR="00130747" w:rsidRPr="00BD3053" w:rsidRDefault="00C84E46">
      <w:pPr>
        <w:tabs>
          <w:tab w:val="right" w:pos="9360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>
        <w:rPr>
          <w:rFonts w:ascii="Calibri" w:hAnsi="Calibri" w:cs="Arial"/>
          <w:sz w:val="24"/>
          <w:lang w:val="en-GB"/>
        </w:rPr>
        <w:t>14.01.2022</w:t>
      </w:r>
      <w:bookmarkStart w:id="1" w:name="_GoBack"/>
      <w:bookmarkEnd w:id="1"/>
    </w:p>
    <w:p w14:paraId="584889B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1D78EA3" w14:textId="09C79C00" w:rsidR="00130747" w:rsidRPr="00BD3053" w:rsidRDefault="008C06D4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1368" w:hanging="1368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 xml:space="preserve">To: </w:t>
      </w:r>
      <w:r w:rsidR="00DD51EB">
        <w:rPr>
          <w:rFonts w:ascii="Calibri" w:hAnsi="Calibri" w:cs="Arial"/>
          <w:sz w:val="24"/>
          <w:lang w:val="en-GB"/>
        </w:rPr>
        <w:t>Tbilisi Hills Development and Construction</w:t>
      </w:r>
    </w:p>
    <w:p w14:paraId="14CFF29E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089B585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A99ADC5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04AC2B1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 xml:space="preserve">We offer to execute the _______________ </w:t>
      </w:r>
      <w:r w:rsidRPr="00BD3053">
        <w:rPr>
          <w:rFonts w:ascii="Calibri" w:hAnsi="Calibri" w:cs="Arial"/>
          <w:i/>
          <w:sz w:val="24"/>
          <w:lang w:val="en-GB"/>
        </w:rPr>
        <w:t>[name and identification number of Contract]</w:t>
      </w:r>
      <w:r w:rsidRPr="00BD3053">
        <w:rPr>
          <w:rFonts w:ascii="Calibri" w:hAnsi="Calibri" w:cs="Arial"/>
          <w:sz w:val="24"/>
          <w:lang w:val="en-GB"/>
        </w:rPr>
        <w:t xml:space="preserve"> in accordance with the Conditions of Contract accompanying this Bid for the Contract Price of ________________ </w:t>
      </w:r>
      <w:r w:rsidRPr="00BD3053">
        <w:rPr>
          <w:rFonts w:ascii="Calibri" w:hAnsi="Calibri" w:cs="Arial"/>
          <w:i/>
          <w:sz w:val="24"/>
          <w:lang w:val="en-GB"/>
        </w:rPr>
        <w:t>[amount in numbers and words]</w:t>
      </w:r>
      <w:r w:rsidRPr="00BD3053">
        <w:rPr>
          <w:rFonts w:ascii="Calibri" w:hAnsi="Calibri" w:cs="Arial"/>
          <w:sz w:val="24"/>
          <w:lang w:val="en-GB"/>
        </w:rPr>
        <w:t xml:space="preserve"> (________________________________) </w:t>
      </w:r>
      <w:r w:rsidRPr="00BD3053">
        <w:rPr>
          <w:rFonts w:ascii="Calibri" w:hAnsi="Calibri" w:cs="Arial"/>
          <w:i/>
          <w:sz w:val="24"/>
          <w:lang w:val="en-GB"/>
        </w:rPr>
        <w:t>[name of currency]</w:t>
      </w:r>
      <w:r w:rsidRPr="00BD3053">
        <w:rPr>
          <w:rFonts w:ascii="Calibri" w:hAnsi="Calibri" w:cs="Arial"/>
          <w:sz w:val="24"/>
          <w:lang w:val="en-GB"/>
        </w:rPr>
        <w:t xml:space="preserve"> _______________________________).</w:t>
      </w:r>
    </w:p>
    <w:p w14:paraId="5BFD1679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1753FDF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The advance payment required is:</w:t>
      </w:r>
    </w:p>
    <w:p w14:paraId="0C43D18B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0CA73ED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This Bid and your written acceptance of it shall constitute a binding Contract between us. We understand that you are not bound to accept the lowest or any Bid you receive.</w:t>
      </w:r>
    </w:p>
    <w:p w14:paraId="11CE07F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8136EE9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We hereby confirm that this Bid</w:t>
      </w:r>
      <w:r w:rsidR="00C32902" w:rsidRPr="00BD3053">
        <w:rPr>
          <w:rFonts w:ascii="Calibri" w:hAnsi="Calibri" w:cs="Arial"/>
          <w:sz w:val="24"/>
          <w:lang w:val="en-GB"/>
        </w:rPr>
        <w:t xml:space="preserve"> complies with the Bid validity</w:t>
      </w:r>
      <w:r w:rsidRPr="00BD3053">
        <w:rPr>
          <w:rFonts w:ascii="Calibri" w:hAnsi="Calibri" w:cs="Arial"/>
          <w:sz w:val="24"/>
          <w:lang w:val="en-GB"/>
        </w:rPr>
        <w:t xml:space="preserve"> required by the bidding documents and specified in the Bidding Data.</w:t>
      </w:r>
    </w:p>
    <w:p w14:paraId="0C92A9A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18235D0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B5772D6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54DD4266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474927E8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Authorized Signature: _______________________________________________</w:t>
      </w:r>
      <w:r w:rsidR="008C06D4" w:rsidRPr="00BD3053">
        <w:rPr>
          <w:rFonts w:ascii="Calibri" w:hAnsi="Calibri" w:cs="Arial"/>
          <w:sz w:val="24"/>
          <w:lang w:val="en-GB"/>
        </w:rPr>
        <w:t>___</w:t>
      </w:r>
      <w:r w:rsidRPr="00BD3053">
        <w:rPr>
          <w:rFonts w:ascii="Calibri" w:hAnsi="Calibri" w:cs="Arial"/>
          <w:sz w:val="24"/>
          <w:lang w:val="en-GB"/>
        </w:rPr>
        <w:t>______________</w:t>
      </w:r>
    </w:p>
    <w:p w14:paraId="5C8CDBDA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2DB1B9B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Name and Title of Signatory: ___________________________</w:t>
      </w:r>
      <w:r w:rsidR="008C06D4" w:rsidRPr="00BD3053">
        <w:rPr>
          <w:rFonts w:ascii="Calibri" w:hAnsi="Calibri" w:cs="Arial"/>
          <w:sz w:val="24"/>
          <w:lang w:val="en-GB"/>
        </w:rPr>
        <w:t>___________</w:t>
      </w:r>
      <w:r w:rsidRPr="00BD3053">
        <w:rPr>
          <w:rFonts w:ascii="Calibri" w:hAnsi="Calibri" w:cs="Arial"/>
          <w:sz w:val="24"/>
          <w:lang w:val="en-GB"/>
        </w:rPr>
        <w:t>__________________________</w:t>
      </w:r>
    </w:p>
    <w:p w14:paraId="4ABEC1E1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1320B3E6" w14:textId="77777777" w:rsidR="008C06D4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Name of Bidder:</w:t>
      </w:r>
    </w:p>
    <w:p w14:paraId="68A24C41" w14:textId="77777777" w:rsidR="00130747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________________________________________________________________</w:t>
      </w:r>
    </w:p>
    <w:p w14:paraId="35544151" w14:textId="77777777" w:rsidR="008C06D4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7C5A82E2" w14:textId="77777777" w:rsidR="008C06D4" w:rsidRPr="00BD3053" w:rsidRDefault="00130747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Address:</w:t>
      </w:r>
    </w:p>
    <w:p w14:paraId="375C1CBA" w14:textId="77777777" w:rsidR="00130747" w:rsidRPr="00BD3053" w:rsidRDefault="008C06D4">
      <w:pPr>
        <w:keepNext/>
        <w:keepLines/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t>_</w:t>
      </w:r>
      <w:r w:rsidR="00130747" w:rsidRPr="00BD3053">
        <w:rPr>
          <w:rFonts w:ascii="Calibri" w:hAnsi="Calibri" w:cs="Arial"/>
          <w:sz w:val="24"/>
          <w:lang w:val="en-GB"/>
        </w:rPr>
        <w:t>_____________________________________</w:t>
      </w:r>
      <w:r w:rsidRPr="00BD3053">
        <w:rPr>
          <w:rFonts w:ascii="Calibri" w:hAnsi="Calibri" w:cs="Arial"/>
          <w:sz w:val="24"/>
          <w:lang w:val="en-GB"/>
        </w:rPr>
        <w:t>___________________________</w:t>
      </w:r>
    </w:p>
    <w:p w14:paraId="63C6D287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5D875F68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</w:p>
    <w:p w14:paraId="2D63F4D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z w:val="24"/>
          <w:lang w:val="en-GB"/>
        </w:rPr>
      </w:pPr>
      <w:r w:rsidRPr="00BD3053">
        <w:rPr>
          <w:rFonts w:ascii="Calibri" w:hAnsi="Calibri" w:cs="Arial"/>
          <w:sz w:val="24"/>
          <w:lang w:val="en-GB"/>
        </w:rPr>
        <w:br w:type="page"/>
      </w:r>
    </w:p>
    <w:p w14:paraId="6EB5CB8D" w14:textId="387810D4" w:rsidR="00130747" w:rsidRPr="00BD3053" w:rsidRDefault="00130747" w:rsidP="0072067B">
      <w:pPr>
        <w:pStyle w:val="Heading3"/>
        <w:jc w:val="left"/>
        <w:rPr>
          <w:rFonts w:ascii="Calibri" w:hAnsi="Calibri"/>
          <w:b/>
          <w:sz w:val="28"/>
          <w:szCs w:val="28"/>
          <w:lang w:val="en-GB"/>
        </w:rPr>
      </w:pPr>
      <w:bookmarkStart w:id="2" w:name="_Toc457911847"/>
      <w:r w:rsidRPr="00BD3053">
        <w:rPr>
          <w:rFonts w:ascii="Calibri" w:hAnsi="Calibri"/>
          <w:b/>
          <w:sz w:val="28"/>
          <w:szCs w:val="28"/>
          <w:lang w:val="en-GB"/>
        </w:rPr>
        <w:lastRenderedPageBreak/>
        <w:t>Standard Form B:</w:t>
      </w:r>
      <w:r w:rsidR="0072067B" w:rsidRPr="00BD3053">
        <w:rPr>
          <w:rFonts w:ascii="Calibri" w:hAnsi="Calibri"/>
          <w:b/>
          <w:sz w:val="28"/>
          <w:szCs w:val="28"/>
          <w:lang w:val="en-GB"/>
        </w:rPr>
        <w:tab/>
      </w:r>
      <w:r w:rsidRPr="00BD3053">
        <w:rPr>
          <w:rFonts w:ascii="Calibri" w:hAnsi="Calibri"/>
          <w:b/>
          <w:sz w:val="28"/>
          <w:szCs w:val="28"/>
          <w:lang w:val="en-GB"/>
        </w:rPr>
        <w:t>Qualification Information</w:t>
      </w:r>
      <w:bookmarkEnd w:id="2"/>
    </w:p>
    <w:p w14:paraId="4F4ED76F" w14:textId="77777777" w:rsidR="00130747" w:rsidRPr="00BD3053" w:rsidRDefault="00130747" w:rsidP="0072067B">
      <w:pPr>
        <w:pStyle w:val="Heading3"/>
        <w:rPr>
          <w:rFonts w:ascii="Calibri" w:hAnsi="Calibri" w:cs="Arial"/>
          <w:b/>
          <w:lang w:val="en-GB"/>
        </w:rPr>
      </w:pPr>
    </w:p>
    <w:p w14:paraId="03F9408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0C2CB34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29E5F863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</w:t>
      </w:r>
      <w:r w:rsidRPr="00BD3053">
        <w:rPr>
          <w:rFonts w:ascii="Calibri" w:hAnsi="Calibri" w:cs="Arial"/>
          <w:b/>
          <w:spacing w:val="-3"/>
          <w:sz w:val="24"/>
          <w:lang w:val="en-GB"/>
        </w:rPr>
        <w:tab/>
        <w:t>Individual Bidders</w:t>
      </w:r>
      <w:r w:rsidRPr="00BD3053">
        <w:rPr>
          <w:rFonts w:ascii="Calibri" w:hAnsi="Calibri" w:cs="Arial"/>
          <w:spacing w:val="-3"/>
          <w:sz w:val="24"/>
          <w:lang w:val="en-GB"/>
        </w:rPr>
        <w:t xml:space="preserve"> or Individual Members of Joint Venture</w:t>
      </w:r>
    </w:p>
    <w:p w14:paraId="7676B69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4347913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1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>Constitution or legal status of Bidder</w:t>
      </w:r>
      <w:r w:rsidRPr="00BD3053">
        <w:rPr>
          <w:rFonts w:ascii="Calibri" w:hAnsi="Calibri" w:cs="Arial"/>
          <w:i/>
          <w:spacing w:val="-3"/>
          <w:sz w:val="24"/>
          <w:lang w:val="en-GB"/>
        </w:rPr>
        <w:tab/>
      </w:r>
      <w:r w:rsidRPr="00BD3053">
        <w:rPr>
          <w:rFonts w:ascii="Calibri" w:hAnsi="Calibri" w:cs="Arial"/>
          <w:i/>
          <w:spacing w:val="-3"/>
          <w:sz w:val="24"/>
          <w:lang w:val="en-GB"/>
        </w:rPr>
        <w:tab/>
        <w:t>[attach copy]</w:t>
      </w:r>
    </w:p>
    <w:p w14:paraId="2B9A4358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58165D6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ab/>
        <w:t>Place of registration:</w:t>
      </w:r>
      <w:r w:rsidRPr="00BD3053">
        <w:rPr>
          <w:rFonts w:ascii="Calibri" w:hAnsi="Calibri" w:cs="Arial"/>
          <w:spacing w:val="-3"/>
          <w:sz w:val="24"/>
          <w:lang w:val="en-GB"/>
        </w:rPr>
        <w:tab/>
      </w:r>
      <w:r w:rsidRPr="00BD3053">
        <w:rPr>
          <w:rFonts w:ascii="Calibri" w:hAnsi="Calibri" w:cs="Arial"/>
          <w:spacing w:val="-3"/>
          <w:sz w:val="24"/>
          <w:lang w:val="en-GB"/>
        </w:rPr>
        <w:tab/>
        <w:t>_______________________________</w:t>
      </w:r>
    </w:p>
    <w:p w14:paraId="6D0B5CB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67EFC552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ab/>
        <w:t>Principal place of business: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>_______________________________</w:t>
      </w:r>
    </w:p>
    <w:p w14:paraId="7471BE8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rPr>
          <w:rFonts w:ascii="Calibri" w:hAnsi="Calibri" w:cs="Arial"/>
          <w:spacing w:val="-3"/>
          <w:sz w:val="24"/>
          <w:lang w:val="en-GB"/>
        </w:rPr>
      </w:pPr>
    </w:p>
    <w:p w14:paraId="4AA6C517" w14:textId="169FF8C5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216" w:lineRule="auto"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2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Work performed as prime Contractor on works of a similar nature and volume over the last </w:t>
      </w:r>
      <w:r w:rsidR="004D7EDB">
        <w:rPr>
          <w:rFonts w:ascii="Calibri" w:hAnsi="Calibri" w:cs="Arial"/>
          <w:spacing w:val="-3"/>
          <w:sz w:val="24"/>
        </w:rPr>
        <w:t>several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 xml:space="preserve"> </w:t>
      </w:r>
      <w:r w:rsidRPr="00807BBD">
        <w:rPr>
          <w:rFonts w:ascii="Calibri" w:hAnsi="Calibri" w:cs="Arial"/>
          <w:spacing w:val="-3"/>
          <w:sz w:val="24"/>
          <w:lang w:val="en-GB"/>
        </w:rPr>
        <w:t>years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 xml:space="preserve"> </w:t>
      </w:r>
      <w:r w:rsidR="007074FE">
        <w:rPr>
          <w:rFonts w:ascii="Calibri" w:hAnsi="Calibri" w:cs="Arial"/>
          <w:spacing w:val="-3"/>
          <w:sz w:val="24"/>
          <w:lang w:val="en-GB"/>
        </w:rPr>
        <w:t xml:space="preserve">including current year 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>(</w:t>
      </w:r>
      <w:r w:rsidR="004D7EDB">
        <w:rPr>
          <w:rFonts w:ascii="Calibri" w:hAnsi="Calibri" w:cs="Arial"/>
          <w:spacing w:val="-3"/>
          <w:sz w:val="24"/>
          <w:lang w:val="en-GB"/>
        </w:rPr>
        <w:t>starting from 2017</w:t>
      </w:r>
      <w:r w:rsidR="00165DD2" w:rsidRPr="00807BBD">
        <w:rPr>
          <w:rFonts w:ascii="Calibri" w:hAnsi="Calibri" w:cs="Arial"/>
          <w:spacing w:val="-3"/>
          <w:sz w:val="24"/>
          <w:lang w:val="en-GB"/>
        </w:rPr>
        <w:t>)</w:t>
      </w:r>
      <w:r w:rsidRPr="00807BBD">
        <w:rPr>
          <w:rFonts w:ascii="Calibri" w:hAnsi="Calibri" w:cs="Arial"/>
          <w:spacing w:val="-3"/>
          <w:sz w:val="24"/>
          <w:lang w:val="en-GB"/>
        </w:rPr>
        <w:t>.</w:t>
      </w:r>
      <w:r w:rsidRPr="00BD3053">
        <w:rPr>
          <w:rFonts w:ascii="Calibri" w:hAnsi="Calibri" w:cs="Arial"/>
          <w:spacing w:val="-3"/>
          <w:sz w:val="24"/>
          <w:lang w:val="en-GB"/>
        </w:rPr>
        <w:t xml:space="preserve">  Also list details of work under way or committed, including expected completion date.</w:t>
      </w:r>
    </w:p>
    <w:p w14:paraId="7AE3D60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3"/>
          <w:sz w:val="24"/>
          <w:lang w:val="en-GB"/>
        </w:rPr>
      </w:pPr>
    </w:p>
    <w:p w14:paraId="1195A54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994"/>
        <w:gridCol w:w="2340"/>
        <w:gridCol w:w="3031"/>
        <w:gridCol w:w="1994"/>
      </w:tblGrid>
      <w:tr w:rsidR="00130747" w:rsidRPr="00BD3053" w14:paraId="41B064BD" w14:textId="77777777">
        <w:tc>
          <w:tcPr>
            <w:tcW w:w="1994" w:type="dxa"/>
            <w:tcBorders>
              <w:top w:val="double" w:sz="6" w:space="0" w:color="auto"/>
              <w:left w:val="double" w:sz="6" w:space="0" w:color="auto"/>
            </w:tcBorders>
          </w:tcPr>
          <w:p w14:paraId="34F16DC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Project name</w:t>
            </w:r>
          </w:p>
          <w:p w14:paraId="2D0D49D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nd country</w:t>
            </w:r>
          </w:p>
        </w:tc>
        <w:tc>
          <w:tcPr>
            <w:tcW w:w="2340" w:type="dxa"/>
            <w:tcBorders>
              <w:top w:val="double" w:sz="6" w:space="0" w:color="auto"/>
              <w:left w:val="single" w:sz="6" w:space="0" w:color="auto"/>
            </w:tcBorders>
          </w:tcPr>
          <w:p w14:paraId="71D712E0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Name of client and contact person</w:t>
            </w:r>
          </w:p>
        </w:tc>
        <w:tc>
          <w:tcPr>
            <w:tcW w:w="3031" w:type="dxa"/>
            <w:tcBorders>
              <w:top w:val="double" w:sz="6" w:space="0" w:color="auto"/>
              <w:left w:val="single" w:sz="6" w:space="0" w:color="auto"/>
            </w:tcBorders>
          </w:tcPr>
          <w:p w14:paraId="62FBFDAE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Type of work performed</w:t>
            </w:r>
          </w:p>
          <w:p w14:paraId="783FE209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nd year of completion</w:t>
            </w:r>
          </w:p>
        </w:tc>
        <w:tc>
          <w:tcPr>
            <w:tcW w:w="1994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5CF6DB4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Value of contract</w:t>
            </w:r>
          </w:p>
        </w:tc>
      </w:tr>
      <w:tr w:rsidR="00130747" w:rsidRPr="00BD3053" w14:paraId="7F611A8E" w14:textId="77777777">
        <w:tc>
          <w:tcPr>
            <w:tcW w:w="1994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2715720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7CC4B92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21FF1C7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2F446F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005358F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18897A9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D2FB6E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5A89E81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779A852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DF373E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  <w:p w14:paraId="7FB312A7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3DF7C7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7FB7AFE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44E54C9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BB77AD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38F0895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7ED16C0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32B175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  <w:p w14:paraId="672A9481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</w:t>
            </w:r>
          </w:p>
        </w:tc>
        <w:tc>
          <w:tcPr>
            <w:tcW w:w="303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67901265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D1E9E5C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AADF7F4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F0E1EE3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BC3BCBD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F2C6312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4E17D29" w14:textId="77777777" w:rsidR="00130747" w:rsidRPr="00BD3053" w:rsidRDefault="00130747">
            <w:pPr>
              <w:tabs>
                <w:tab w:val="left" w:pos="-1346"/>
                <w:tab w:val="left" w:pos="-746"/>
                <w:tab w:val="left" w:pos="-26"/>
                <w:tab w:val="left" w:pos="357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798B5CA4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</w:tc>
        <w:tc>
          <w:tcPr>
            <w:tcW w:w="199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26DFC1B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6D93D2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  <w:p w14:paraId="06CC8415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EF3D439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B2175B3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  <w:p w14:paraId="6DAD0DF2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2FCE66A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B2040C1" w14:textId="77777777" w:rsidR="00130747" w:rsidRPr="00BD3053" w:rsidRDefault="00130747">
            <w:pPr>
              <w:tabs>
                <w:tab w:val="left" w:pos="-3686"/>
                <w:tab w:val="left" w:pos="-3086"/>
                <w:tab w:val="left" w:pos="-2366"/>
                <w:tab w:val="left" w:pos="1234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</w:t>
            </w:r>
          </w:p>
        </w:tc>
      </w:tr>
    </w:tbl>
    <w:p w14:paraId="4B44AFBF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25171D7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02D2010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3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Major items of Contractor's Equipment proposed for carrying out the Works. List all information requested below. </w:t>
      </w:r>
    </w:p>
    <w:p w14:paraId="4D7D1B44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49"/>
        <w:gridCol w:w="1879"/>
        <w:gridCol w:w="2455"/>
        <w:gridCol w:w="3377"/>
      </w:tblGrid>
      <w:tr w:rsidR="00130747" w:rsidRPr="00BD3053" w14:paraId="505D20AF" w14:textId="77777777">
        <w:tc>
          <w:tcPr>
            <w:tcW w:w="1649" w:type="dxa"/>
            <w:tcBorders>
              <w:top w:val="double" w:sz="6" w:space="0" w:color="auto"/>
              <w:left w:val="double" w:sz="6" w:space="0" w:color="auto"/>
            </w:tcBorders>
          </w:tcPr>
          <w:p w14:paraId="538BD75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Item of equipment</w:t>
            </w:r>
          </w:p>
        </w:tc>
        <w:tc>
          <w:tcPr>
            <w:tcW w:w="1879" w:type="dxa"/>
            <w:tcBorders>
              <w:top w:val="double" w:sz="6" w:space="0" w:color="auto"/>
              <w:left w:val="single" w:sz="6" w:space="0" w:color="auto"/>
            </w:tcBorders>
          </w:tcPr>
          <w:p w14:paraId="36D235EC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Description, make, and age (years)</w:t>
            </w:r>
          </w:p>
        </w:tc>
        <w:tc>
          <w:tcPr>
            <w:tcW w:w="2455" w:type="dxa"/>
            <w:tcBorders>
              <w:top w:val="double" w:sz="6" w:space="0" w:color="auto"/>
              <w:left w:val="single" w:sz="6" w:space="0" w:color="auto"/>
            </w:tcBorders>
          </w:tcPr>
          <w:p w14:paraId="396B737B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Condition (new, good, poor) and number available</w:t>
            </w:r>
          </w:p>
          <w:p w14:paraId="6A39F9DE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77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D339EBA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Owned, leased (from whom?), or to be purchased (from whom?)</w:t>
            </w:r>
          </w:p>
        </w:tc>
      </w:tr>
      <w:tr w:rsidR="00130747" w:rsidRPr="00BD3053" w14:paraId="42B54BF7" w14:textId="77777777">
        <w:tc>
          <w:tcPr>
            <w:tcW w:w="1649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1FBBAE9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7E26C37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025341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E4C7FC5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77CE767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6A4960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31BF3F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7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</w:t>
            </w:r>
          </w:p>
          <w:p w14:paraId="526C174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7C543D4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</w:tc>
        <w:tc>
          <w:tcPr>
            <w:tcW w:w="187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05C7D15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5DB7C33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DC8D41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C7C8E2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61656ED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B5AFD3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CAFD94E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4130480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447DAF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3A8AFFF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5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797470D2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0319286C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77305BB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53BB3A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2E6810B8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95630C4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A99CBCF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92CA0A9" w14:textId="77777777" w:rsidR="00130747" w:rsidRPr="00BD3053" w:rsidRDefault="00130747">
            <w:pPr>
              <w:tabs>
                <w:tab w:val="left" w:pos="-1001"/>
                <w:tab w:val="left" w:pos="-401"/>
                <w:tab w:val="left" w:pos="319"/>
                <w:tab w:val="left" w:pos="391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701C52C7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7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09A07EE7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6D3118E4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F94CCC8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A80C223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18A49C5F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E0FB250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B38A40B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____</w:t>
            </w:r>
          </w:p>
          <w:p w14:paraId="06FA12F1" w14:textId="77777777" w:rsidR="00130747" w:rsidRPr="00BD3053" w:rsidRDefault="00130747">
            <w:pPr>
              <w:tabs>
                <w:tab w:val="left" w:pos="-2880"/>
                <w:tab w:val="left" w:pos="-2280"/>
                <w:tab w:val="left" w:pos="-1560"/>
                <w:tab w:val="left" w:pos="2040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</w:tr>
    </w:tbl>
    <w:p w14:paraId="40302736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125D0C5A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p w14:paraId="16AF81FC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4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Qualifications and experience of key personnel proposed for administration and execution of the Contract.  </w:t>
      </w:r>
    </w:p>
    <w:p w14:paraId="661A573E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225"/>
        <w:gridCol w:w="3031"/>
        <w:gridCol w:w="1994"/>
        <w:gridCol w:w="2110"/>
      </w:tblGrid>
      <w:tr w:rsidR="00130747" w:rsidRPr="00BD3053" w14:paraId="244A2337" w14:textId="77777777">
        <w:tc>
          <w:tcPr>
            <w:tcW w:w="2225" w:type="dxa"/>
            <w:tcBorders>
              <w:top w:val="double" w:sz="6" w:space="0" w:color="auto"/>
              <w:left w:val="double" w:sz="6" w:space="0" w:color="auto"/>
            </w:tcBorders>
          </w:tcPr>
          <w:p w14:paraId="1B91D64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Position</w:t>
            </w:r>
          </w:p>
        </w:tc>
        <w:tc>
          <w:tcPr>
            <w:tcW w:w="3031" w:type="dxa"/>
            <w:tcBorders>
              <w:top w:val="double" w:sz="6" w:space="0" w:color="auto"/>
              <w:left w:val="single" w:sz="6" w:space="0" w:color="auto"/>
            </w:tcBorders>
          </w:tcPr>
          <w:p w14:paraId="44D6BCE2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Name</w:t>
            </w:r>
          </w:p>
        </w:tc>
        <w:tc>
          <w:tcPr>
            <w:tcW w:w="1994" w:type="dxa"/>
            <w:tcBorders>
              <w:top w:val="double" w:sz="6" w:space="0" w:color="auto"/>
              <w:left w:val="single" w:sz="6" w:space="0" w:color="auto"/>
            </w:tcBorders>
          </w:tcPr>
          <w:p w14:paraId="7D19086F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Years of experience (general)</w:t>
            </w:r>
          </w:p>
          <w:p w14:paraId="44657E77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110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4B163B1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Years of experience in proposed position</w:t>
            </w:r>
          </w:p>
        </w:tc>
      </w:tr>
      <w:tr w:rsidR="00130747" w:rsidRPr="00BD3053" w14:paraId="67BB6F43" w14:textId="77777777">
        <w:tc>
          <w:tcPr>
            <w:tcW w:w="2225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4B35CB5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Project Manager</w:t>
            </w:r>
          </w:p>
          <w:p w14:paraId="69C7E5E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4CBF2C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 ___________________</w:t>
            </w:r>
          </w:p>
          <w:p w14:paraId="0F2DEC6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FD1F32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646A9FB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697E53A5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___________________</w:t>
            </w:r>
          </w:p>
          <w:p w14:paraId="2E5BE02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5B3BBC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B38435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  <w:p w14:paraId="287C76B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03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49E2111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B72A7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DE552D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31A8487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FEFF4D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39015B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599DBB2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  <w:p w14:paraId="132182AA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______</w:t>
            </w:r>
          </w:p>
        </w:tc>
        <w:tc>
          <w:tcPr>
            <w:tcW w:w="199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079E6FC7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432EBB9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08A0E86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1B5BD6E4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2D4FA2C0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32362E2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5F956EB6" w14:textId="77777777" w:rsidR="00130747" w:rsidRPr="00BD3053" w:rsidRDefault="00130747">
            <w:pPr>
              <w:tabs>
                <w:tab w:val="left" w:pos="-1577"/>
                <w:tab w:val="left" w:pos="-977"/>
                <w:tab w:val="left" w:pos="-257"/>
                <w:tab w:val="left" w:pos="3343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  <w:p w14:paraId="02C52A91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</w:t>
            </w: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0FEA61C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4376B2D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D175025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026AA17E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4FC2109A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303B5C4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lastRenderedPageBreak/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U 5.5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20611E89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48DD2AB0" w14:textId="77777777" w:rsidR="00130747" w:rsidRPr="00BD3053" w:rsidRDefault="00130747">
            <w:pPr>
              <w:tabs>
                <w:tab w:val="left" w:pos="-4608"/>
                <w:tab w:val="left" w:pos="-4008"/>
                <w:tab w:val="left" w:pos="-3288"/>
                <w:tab w:val="left" w:pos="312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>ADVANCE \D 7.20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</w:tc>
      </w:tr>
    </w:tbl>
    <w:p w14:paraId="1CA8489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7EF4936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ind w:left="768" w:hanging="768"/>
        <w:rPr>
          <w:rFonts w:ascii="Calibri" w:hAnsi="Calibri" w:cs="Arial"/>
          <w:spacing w:val="-3"/>
          <w:sz w:val="24"/>
          <w:lang w:val="en-GB"/>
        </w:rPr>
      </w:pPr>
      <w:r w:rsidRPr="00BD3053">
        <w:rPr>
          <w:rFonts w:ascii="Calibri" w:hAnsi="Calibri" w:cs="Arial"/>
          <w:spacing w:val="-3"/>
          <w:sz w:val="24"/>
          <w:lang w:val="en-GB"/>
        </w:rPr>
        <w:t>1.5</w:t>
      </w:r>
      <w:r w:rsidRPr="00BD3053">
        <w:rPr>
          <w:rFonts w:ascii="Calibri" w:hAnsi="Calibri" w:cs="Arial"/>
          <w:spacing w:val="-3"/>
          <w:sz w:val="24"/>
          <w:lang w:val="en-GB"/>
        </w:rPr>
        <w:tab/>
        <w:t xml:space="preserve">Proposed subcontracts and firms involved. </w:t>
      </w:r>
    </w:p>
    <w:p w14:paraId="07C6CCA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rPr>
          <w:rFonts w:ascii="Calibri" w:hAnsi="Calibri" w:cs="Arial"/>
          <w:spacing w:val="-3"/>
          <w:sz w:val="24"/>
          <w:lang w:val="en-GB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110"/>
        <w:gridCol w:w="1879"/>
        <w:gridCol w:w="2455"/>
        <w:gridCol w:w="2916"/>
      </w:tblGrid>
      <w:tr w:rsidR="00130747" w:rsidRPr="00BD3053" w14:paraId="4535A105" w14:textId="77777777">
        <w:tc>
          <w:tcPr>
            <w:tcW w:w="2110" w:type="dxa"/>
            <w:tcBorders>
              <w:top w:val="double" w:sz="6" w:space="0" w:color="auto"/>
              <w:left w:val="double" w:sz="6" w:space="0" w:color="auto"/>
            </w:tcBorders>
          </w:tcPr>
          <w:p w14:paraId="70A4EE9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Sections</w:t>
            </w:r>
          </w:p>
          <w:p w14:paraId="0262EAB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of the Works</w:t>
            </w:r>
          </w:p>
        </w:tc>
        <w:tc>
          <w:tcPr>
            <w:tcW w:w="1879" w:type="dxa"/>
            <w:tcBorders>
              <w:top w:val="double" w:sz="6" w:space="0" w:color="auto"/>
              <w:left w:val="single" w:sz="6" w:space="0" w:color="auto"/>
            </w:tcBorders>
          </w:tcPr>
          <w:p w14:paraId="27D3DEC7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Value of subcontract</w:t>
            </w:r>
          </w:p>
        </w:tc>
        <w:tc>
          <w:tcPr>
            <w:tcW w:w="2455" w:type="dxa"/>
            <w:tcBorders>
              <w:top w:val="double" w:sz="6" w:space="0" w:color="auto"/>
              <w:left w:val="single" w:sz="6" w:space="0" w:color="auto"/>
            </w:tcBorders>
          </w:tcPr>
          <w:p w14:paraId="06163FC8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Subcontractor</w:t>
            </w:r>
          </w:p>
          <w:p w14:paraId="1E998AB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(name and address)</w:t>
            </w:r>
          </w:p>
        </w:tc>
        <w:tc>
          <w:tcPr>
            <w:tcW w:w="2916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36B44A8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Experience in similar work</w:t>
            </w:r>
          </w:p>
        </w:tc>
      </w:tr>
      <w:tr w:rsidR="00130747" w:rsidRPr="00BD3053" w14:paraId="60B3D3DA" w14:textId="77777777">
        <w:tc>
          <w:tcPr>
            <w:tcW w:w="211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356F1B4D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027734B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22D0401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3FF5976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7617A5B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43DFB0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8D444BC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</w:t>
            </w:r>
          </w:p>
          <w:p w14:paraId="625DD08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4161BB8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</w:t>
            </w:r>
            <w:r w:rsidRPr="00BD3053">
              <w:rPr>
                <w:rFonts w:ascii="Calibri" w:hAnsi="Calibri" w:cs="Arial"/>
                <w:i/>
                <w:spacing w:val="-2"/>
                <w:lang w:val="en-GB"/>
              </w:rPr>
              <w:t>[etc.]</w:t>
            </w:r>
          </w:p>
        </w:tc>
        <w:tc>
          <w:tcPr>
            <w:tcW w:w="187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F3236AA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6467E2E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078E59B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90D206F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47A213D9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FE042C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496D8E33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</w:t>
            </w:r>
          </w:p>
          <w:p w14:paraId="0AF51B30" w14:textId="77777777" w:rsidR="00130747" w:rsidRPr="00BD3053" w:rsidRDefault="00130747">
            <w:pPr>
              <w:tabs>
                <w:tab w:val="left" w:pos="648"/>
                <w:tab w:val="left" w:pos="1248"/>
                <w:tab w:val="left" w:pos="196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820C00C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5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1B7494BB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627A93E3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13885006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F72A083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1B84B37C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4CE6531E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3B0F9325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5F8CC5D6" w14:textId="77777777" w:rsidR="00130747" w:rsidRPr="00BD3053" w:rsidRDefault="00130747">
            <w:pPr>
              <w:tabs>
                <w:tab w:val="left" w:pos="-1462"/>
                <w:tab w:val="left" w:pos="-862"/>
                <w:tab w:val="left" w:pos="-142"/>
                <w:tab w:val="left" w:pos="3458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____________________</w:t>
            </w:r>
          </w:p>
          <w:p w14:paraId="368E82F3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91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44286D0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573A8791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7B6FB3BE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074F79B6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0EFCEDFF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18430FEE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5FC6CB1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686A22F2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4ACB85D7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CDA6078" w14:textId="77777777" w:rsidR="00130747" w:rsidRPr="00BD3053" w:rsidRDefault="00130747">
            <w:pPr>
              <w:tabs>
                <w:tab w:val="left" w:pos="-3341"/>
                <w:tab w:val="left" w:pos="-2741"/>
                <w:tab w:val="left" w:pos="-2021"/>
                <w:tab w:val="left" w:pos="1579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</w:tr>
    </w:tbl>
    <w:p w14:paraId="6DD34090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5C60C381" w14:textId="77777777" w:rsidR="00130747" w:rsidRPr="00BD3053" w:rsidRDefault="00130747">
      <w:pPr>
        <w:tabs>
          <w:tab w:val="left" w:pos="768"/>
          <w:tab w:val="left" w:pos="1368"/>
          <w:tab w:val="left" w:pos="2088"/>
          <w:tab w:val="left" w:pos="5688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07391AFC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ind w:left="680" w:hanging="680"/>
        <w:rPr>
          <w:rFonts w:ascii="Calibri" w:hAnsi="Calibri" w:cs="Arial"/>
          <w:spacing w:val="-2"/>
          <w:lang w:val="en-GB"/>
        </w:rPr>
      </w:pPr>
      <w:r w:rsidRPr="00BD3053">
        <w:rPr>
          <w:rFonts w:ascii="Calibri" w:hAnsi="Calibri" w:cs="Arial"/>
          <w:spacing w:val="-2"/>
          <w:lang w:val="en-GB"/>
        </w:rPr>
        <w:t>1.6</w:t>
      </w:r>
      <w:r w:rsidRPr="00BD3053">
        <w:rPr>
          <w:rFonts w:ascii="Calibri" w:hAnsi="Calibri" w:cs="Arial"/>
          <w:spacing w:val="-2"/>
          <w:lang w:val="en-GB"/>
        </w:rPr>
        <w:tab/>
        <w:t>Information on current litigation in which the Bidder is involved.</w:t>
      </w:r>
    </w:p>
    <w:p w14:paraId="34CCF756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538"/>
        <w:gridCol w:w="3398"/>
        <w:gridCol w:w="2424"/>
      </w:tblGrid>
      <w:tr w:rsidR="00130747" w:rsidRPr="00BD3053" w14:paraId="5320A613" w14:textId="77777777">
        <w:trPr>
          <w:jc w:val="center"/>
        </w:trPr>
        <w:tc>
          <w:tcPr>
            <w:tcW w:w="3538" w:type="dxa"/>
            <w:tcBorders>
              <w:top w:val="double" w:sz="6" w:space="0" w:color="auto"/>
              <w:left w:val="double" w:sz="6" w:space="0" w:color="auto"/>
            </w:tcBorders>
          </w:tcPr>
          <w:p w14:paraId="3639642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begin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instrText xml:space="preserve">PRIVATE </w:instrText>
            </w:r>
            <w:r w:rsidRPr="00BD3053">
              <w:rPr>
                <w:rFonts w:ascii="Calibri" w:hAnsi="Calibri" w:cs="Arial"/>
                <w:spacing w:val="-2"/>
                <w:lang w:val="en-GB"/>
              </w:rPr>
              <w:fldChar w:fldCharType="end"/>
            </w:r>
            <w:r w:rsidRPr="00BD3053">
              <w:rPr>
                <w:rFonts w:ascii="Calibri" w:hAnsi="Calibri" w:cs="Arial"/>
                <w:spacing w:val="-2"/>
                <w:lang w:val="en-GB"/>
              </w:rPr>
              <w:t>Other party(</w:t>
            </w:r>
            <w:proofErr w:type="spellStart"/>
            <w:r w:rsidRPr="00BD3053">
              <w:rPr>
                <w:rFonts w:ascii="Calibri" w:hAnsi="Calibri" w:cs="Arial"/>
                <w:spacing w:val="-2"/>
                <w:lang w:val="en-GB"/>
              </w:rPr>
              <w:t>ies</w:t>
            </w:r>
            <w:proofErr w:type="spellEnd"/>
            <w:r w:rsidRPr="00BD3053">
              <w:rPr>
                <w:rFonts w:ascii="Calibri" w:hAnsi="Calibri" w:cs="Arial"/>
                <w:spacing w:val="-2"/>
                <w:lang w:val="en-GB"/>
              </w:rPr>
              <w:t>)</w:t>
            </w:r>
          </w:p>
        </w:tc>
        <w:tc>
          <w:tcPr>
            <w:tcW w:w="3398" w:type="dxa"/>
            <w:tcBorders>
              <w:top w:val="double" w:sz="6" w:space="0" w:color="auto"/>
              <w:left w:val="single" w:sz="6" w:space="0" w:color="auto"/>
            </w:tcBorders>
          </w:tcPr>
          <w:p w14:paraId="52C3F1B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Cause of dispute</w:t>
            </w:r>
          </w:p>
        </w:tc>
        <w:tc>
          <w:tcPr>
            <w:tcW w:w="2424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421C4F72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after="54" w:line="180" w:lineRule="auto"/>
              <w:jc w:val="center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>Amount involved</w:t>
            </w:r>
          </w:p>
        </w:tc>
      </w:tr>
      <w:tr w:rsidR="00130747" w:rsidRPr="00BD3053" w14:paraId="4F21C824" w14:textId="77777777">
        <w:trPr>
          <w:jc w:val="center"/>
        </w:trPr>
        <w:tc>
          <w:tcPr>
            <w:tcW w:w="353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269002B1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7DC40754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645A2935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71EBD4A8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7F4A1B4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</w:t>
            </w:r>
          </w:p>
          <w:p w14:paraId="5905628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339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14:paraId="3EA10ED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43C2FA0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29FE2FDD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77F04E8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7EEC0707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________</w:t>
            </w:r>
          </w:p>
          <w:p w14:paraId="3FD69413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25FB728C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</w:tc>
        <w:tc>
          <w:tcPr>
            <w:tcW w:w="242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3A662FF0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before="90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</w:t>
            </w:r>
          </w:p>
          <w:p w14:paraId="7D49E42C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16C371F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line="180" w:lineRule="auto"/>
              <w:rPr>
                <w:rFonts w:ascii="Calibri" w:hAnsi="Calibri" w:cs="Arial"/>
                <w:spacing w:val="-2"/>
                <w:lang w:val="en-GB"/>
              </w:rPr>
            </w:pPr>
          </w:p>
          <w:p w14:paraId="62F79526" w14:textId="77777777" w:rsidR="00130747" w:rsidRPr="00BD3053" w:rsidRDefault="00130747">
            <w:pPr>
              <w:tabs>
                <w:tab w:val="left" w:pos="-1440"/>
                <w:tab w:val="left" w:pos="-720"/>
                <w:tab w:val="left" w:pos="680"/>
                <w:tab w:val="left" w:pos="4464"/>
                <w:tab w:val="left" w:pos="5461"/>
              </w:tabs>
              <w:suppressAutoHyphens/>
              <w:spacing w:after="54" w:line="180" w:lineRule="auto"/>
              <w:rPr>
                <w:rFonts w:ascii="Calibri" w:hAnsi="Calibri" w:cs="Arial"/>
                <w:spacing w:val="-2"/>
                <w:lang w:val="en-GB"/>
              </w:rPr>
            </w:pPr>
            <w:r w:rsidRPr="00BD3053">
              <w:rPr>
                <w:rFonts w:ascii="Calibri" w:hAnsi="Calibri" w:cs="Arial"/>
                <w:spacing w:val="-2"/>
                <w:lang w:val="en-GB"/>
              </w:rPr>
              <w:t xml:space="preserve">  ________________</w:t>
            </w:r>
          </w:p>
        </w:tc>
      </w:tr>
    </w:tbl>
    <w:p w14:paraId="5E07F826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731C7D3C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26FD64E7" w14:textId="77777777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p w14:paraId="6214C05E" w14:textId="06FDFA23" w:rsidR="00130747" w:rsidRPr="00BD3053" w:rsidRDefault="00130747">
      <w:pPr>
        <w:tabs>
          <w:tab w:val="left" w:pos="-1440"/>
          <w:tab w:val="left" w:pos="-720"/>
          <w:tab w:val="left" w:pos="680"/>
          <w:tab w:val="left" w:pos="4464"/>
          <w:tab w:val="left" w:pos="5461"/>
        </w:tabs>
        <w:suppressAutoHyphens/>
        <w:spacing w:line="180" w:lineRule="auto"/>
        <w:rPr>
          <w:rFonts w:ascii="Calibri" w:hAnsi="Calibri" w:cs="Arial"/>
          <w:spacing w:val="-2"/>
          <w:lang w:val="en-GB"/>
        </w:rPr>
      </w:pPr>
    </w:p>
    <w:sectPr w:rsidR="00130747" w:rsidRPr="00BD3053" w:rsidSect="00147F28">
      <w:headerReference w:type="default" r:id="rId8"/>
      <w:footerReference w:type="default" r:id="rId9"/>
      <w:footnotePr>
        <w:numStart w:val="44"/>
      </w:footnotePr>
      <w:endnotePr>
        <w:numFmt w:val="decimal"/>
      </w:endnotePr>
      <w:pgSz w:w="11909" w:h="16834" w:code="9"/>
      <w:pgMar w:top="1191" w:right="1247" w:bottom="1077" w:left="1247" w:header="851" w:footer="96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2BC7F" w14:textId="77777777" w:rsidR="00774E5F" w:rsidRDefault="00774E5F">
      <w:pPr>
        <w:spacing w:line="20" w:lineRule="exact"/>
        <w:rPr>
          <w:sz w:val="24"/>
        </w:rPr>
      </w:pPr>
    </w:p>
  </w:endnote>
  <w:endnote w:type="continuationSeparator" w:id="0">
    <w:p w14:paraId="2863BF7F" w14:textId="77777777" w:rsidR="00774E5F" w:rsidRDefault="00774E5F">
      <w:r>
        <w:rPr>
          <w:sz w:val="24"/>
        </w:rPr>
        <w:t xml:space="preserve"> </w:t>
      </w:r>
    </w:p>
  </w:endnote>
  <w:endnote w:type="continuationNotice" w:id="1">
    <w:p w14:paraId="0BFCC272" w14:textId="77777777" w:rsidR="00774E5F" w:rsidRDefault="00774E5F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1035D" w14:textId="74066CF1" w:rsidR="00477A0D" w:rsidRDefault="00477A0D" w:rsidP="00BD3053">
    <w:pPr>
      <w:pStyle w:val="Footer"/>
      <w:tabs>
        <w:tab w:val="right" w:pos="96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BBEC6" w14:textId="77777777" w:rsidR="00774E5F" w:rsidRDefault="00774E5F">
      <w:r>
        <w:rPr>
          <w:sz w:val="24"/>
        </w:rPr>
        <w:separator/>
      </w:r>
    </w:p>
  </w:footnote>
  <w:footnote w:type="continuationSeparator" w:id="0">
    <w:p w14:paraId="45086EAA" w14:textId="77777777" w:rsidR="00774E5F" w:rsidRDefault="00774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7A862" w14:textId="77777777" w:rsidR="00477A0D" w:rsidRDefault="00477A0D">
    <w:pPr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C478A"/>
    <w:multiLevelType w:val="hybridMultilevel"/>
    <w:tmpl w:val="9CB40B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F3FD7"/>
    <w:multiLevelType w:val="hybridMultilevel"/>
    <w:tmpl w:val="B49A0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60AC1"/>
    <w:multiLevelType w:val="multilevel"/>
    <w:tmpl w:val="760AF20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3" w15:restartNumberingAfterBreak="0">
    <w:nsid w:val="0B991C9B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209F6"/>
    <w:multiLevelType w:val="multilevel"/>
    <w:tmpl w:val="A9DE1D5A"/>
    <w:lvl w:ilvl="0">
      <w:start w:val="2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E144FA9"/>
    <w:multiLevelType w:val="multilevel"/>
    <w:tmpl w:val="73F054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6" w15:restartNumberingAfterBreak="0">
    <w:nsid w:val="105A7002"/>
    <w:multiLevelType w:val="multilevel"/>
    <w:tmpl w:val="ACC4597E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7" w15:restartNumberingAfterBreak="0">
    <w:nsid w:val="18827735"/>
    <w:multiLevelType w:val="hybridMultilevel"/>
    <w:tmpl w:val="430EF5CC"/>
    <w:lvl w:ilvl="0" w:tplc="C4188A1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370019" w:tentative="1">
      <w:start w:val="1"/>
      <w:numFmt w:val="lowerLetter"/>
      <w:lvlText w:val="%2."/>
      <w:lvlJc w:val="left"/>
      <w:pPr>
        <w:ind w:left="1800" w:hanging="360"/>
      </w:pPr>
    </w:lvl>
    <w:lvl w:ilvl="2" w:tplc="0437001B" w:tentative="1">
      <w:start w:val="1"/>
      <w:numFmt w:val="lowerRoman"/>
      <w:lvlText w:val="%3."/>
      <w:lvlJc w:val="right"/>
      <w:pPr>
        <w:ind w:left="2520" w:hanging="180"/>
      </w:pPr>
    </w:lvl>
    <w:lvl w:ilvl="3" w:tplc="0437000F" w:tentative="1">
      <w:start w:val="1"/>
      <w:numFmt w:val="decimal"/>
      <w:lvlText w:val="%4."/>
      <w:lvlJc w:val="left"/>
      <w:pPr>
        <w:ind w:left="3240" w:hanging="360"/>
      </w:pPr>
    </w:lvl>
    <w:lvl w:ilvl="4" w:tplc="04370019" w:tentative="1">
      <w:start w:val="1"/>
      <w:numFmt w:val="lowerLetter"/>
      <w:lvlText w:val="%5."/>
      <w:lvlJc w:val="left"/>
      <w:pPr>
        <w:ind w:left="3960" w:hanging="360"/>
      </w:pPr>
    </w:lvl>
    <w:lvl w:ilvl="5" w:tplc="0437001B" w:tentative="1">
      <w:start w:val="1"/>
      <w:numFmt w:val="lowerRoman"/>
      <w:lvlText w:val="%6."/>
      <w:lvlJc w:val="right"/>
      <w:pPr>
        <w:ind w:left="4680" w:hanging="180"/>
      </w:pPr>
    </w:lvl>
    <w:lvl w:ilvl="6" w:tplc="0437000F" w:tentative="1">
      <w:start w:val="1"/>
      <w:numFmt w:val="decimal"/>
      <w:lvlText w:val="%7."/>
      <w:lvlJc w:val="left"/>
      <w:pPr>
        <w:ind w:left="5400" w:hanging="360"/>
      </w:pPr>
    </w:lvl>
    <w:lvl w:ilvl="7" w:tplc="04370019" w:tentative="1">
      <w:start w:val="1"/>
      <w:numFmt w:val="lowerLetter"/>
      <w:lvlText w:val="%8."/>
      <w:lvlJc w:val="left"/>
      <w:pPr>
        <w:ind w:left="6120" w:hanging="360"/>
      </w:pPr>
    </w:lvl>
    <w:lvl w:ilvl="8" w:tplc="043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6D2606"/>
    <w:multiLevelType w:val="multilevel"/>
    <w:tmpl w:val="52804C44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9" w15:restartNumberingAfterBreak="0">
    <w:nsid w:val="216429D6"/>
    <w:multiLevelType w:val="hybridMultilevel"/>
    <w:tmpl w:val="4FAA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420E6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3592D"/>
    <w:multiLevelType w:val="hybridMultilevel"/>
    <w:tmpl w:val="1352980C"/>
    <w:lvl w:ilvl="0" w:tplc="043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3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B43671B"/>
    <w:multiLevelType w:val="multilevel"/>
    <w:tmpl w:val="2ED4D4EA"/>
    <w:lvl w:ilvl="0">
      <w:start w:val="9"/>
      <w:numFmt w:val="decimal"/>
      <w:lvlText w:val="(%1.0)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</w:rPr>
    </w:lvl>
    <w:lvl w:ilvl="1">
      <w:start w:val="1"/>
      <w:numFmt w:val="decimal"/>
      <w:lvlText w:val="(%1.%2)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(%1.%2)%3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(%1.%2)%3.%4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3" w15:restartNumberingAfterBreak="0">
    <w:nsid w:val="2BEE0B4D"/>
    <w:multiLevelType w:val="hybridMultilevel"/>
    <w:tmpl w:val="74043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2C5E3CDD"/>
    <w:multiLevelType w:val="hybridMultilevel"/>
    <w:tmpl w:val="4448FF36"/>
    <w:lvl w:ilvl="0" w:tplc="1414CACA">
      <w:start w:val="5"/>
      <w:numFmt w:val="upperLetter"/>
      <w:lvlText w:val="%1."/>
      <w:lvlJc w:val="left"/>
      <w:pPr>
        <w:tabs>
          <w:tab w:val="num" w:pos="1080"/>
        </w:tabs>
        <w:ind w:left="1080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35"/>
        </w:tabs>
        <w:ind w:left="16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55"/>
        </w:tabs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75"/>
        </w:tabs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95"/>
        </w:tabs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15"/>
        </w:tabs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35"/>
        </w:tabs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55"/>
        </w:tabs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75"/>
        </w:tabs>
        <w:ind w:left="6675" w:hanging="180"/>
      </w:pPr>
    </w:lvl>
  </w:abstractNum>
  <w:abstractNum w:abstractNumId="16" w15:restartNumberingAfterBreak="0">
    <w:nsid w:val="33A56E3B"/>
    <w:multiLevelType w:val="multilevel"/>
    <w:tmpl w:val="47BC7B54"/>
    <w:lvl w:ilvl="0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3B835FD4"/>
    <w:multiLevelType w:val="hybridMultilevel"/>
    <w:tmpl w:val="65E45792"/>
    <w:lvl w:ilvl="0" w:tplc="38B4BF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370019">
      <w:start w:val="1"/>
      <w:numFmt w:val="lowerLetter"/>
      <w:lvlText w:val="%2."/>
      <w:lvlJc w:val="left"/>
      <w:pPr>
        <w:ind w:left="2520" w:hanging="360"/>
      </w:pPr>
    </w:lvl>
    <w:lvl w:ilvl="2" w:tplc="0437001B" w:tentative="1">
      <w:start w:val="1"/>
      <w:numFmt w:val="lowerRoman"/>
      <w:lvlText w:val="%3."/>
      <w:lvlJc w:val="right"/>
      <w:pPr>
        <w:ind w:left="3240" w:hanging="180"/>
      </w:pPr>
    </w:lvl>
    <w:lvl w:ilvl="3" w:tplc="0437000F" w:tentative="1">
      <w:start w:val="1"/>
      <w:numFmt w:val="decimal"/>
      <w:lvlText w:val="%4."/>
      <w:lvlJc w:val="left"/>
      <w:pPr>
        <w:ind w:left="3960" w:hanging="360"/>
      </w:pPr>
    </w:lvl>
    <w:lvl w:ilvl="4" w:tplc="04370019" w:tentative="1">
      <w:start w:val="1"/>
      <w:numFmt w:val="lowerLetter"/>
      <w:lvlText w:val="%5."/>
      <w:lvlJc w:val="left"/>
      <w:pPr>
        <w:ind w:left="4680" w:hanging="360"/>
      </w:pPr>
    </w:lvl>
    <w:lvl w:ilvl="5" w:tplc="0437001B" w:tentative="1">
      <w:start w:val="1"/>
      <w:numFmt w:val="lowerRoman"/>
      <w:lvlText w:val="%6."/>
      <w:lvlJc w:val="right"/>
      <w:pPr>
        <w:ind w:left="5400" w:hanging="180"/>
      </w:pPr>
    </w:lvl>
    <w:lvl w:ilvl="6" w:tplc="0437000F" w:tentative="1">
      <w:start w:val="1"/>
      <w:numFmt w:val="decimal"/>
      <w:lvlText w:val="%7."/>
      <w:lvlJc w:val="left"/>
      <w:pPr>
        <w:ind w:left="6120" w:hanging="360"/>
      </w:pPr>
    </w:lvl>
    <w:lvl w:ilvl="7" w:tplc="04370019" w:tentative="1">
      <w:start w:val="1"/>
      <w:numFmt w:val="lowerLetter"/>
      <w:lvlText w:val="%8."/>
      <w:lvlJc w:val="left"/>
      <w:pPr>
        <w:ind w:left="6840" w:hanging="360"/>
      </w:pPr>
    </w:lvl>
    <w:lvl w:ilvl="8" w:tplc="043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6C1339"/>
    <w:multiLevelType w:val="multilevel"/>
    <w:tmpl w:val="A9A83A36"/>
    <w:lvl w:ilvl="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282CFA"/>
    <w:multiLevelType w:val="hybridMultilevel"/>
    <w:tmpl w:val="490826A0"/>
    <w:lvl w:ilvl="0" w:tplc="043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291600"/>
    <w:multiLevelType w:val="multilevel"/>
    <w:tmpl w:val="58483E1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1957592"/>
    <w:multiLevelType w:val="hybridMultilevel"/>
    <w:tmpl w:val="E1063BB8"/>
    <w:lvl w:ilvl="0" w:tplc="04370015">
      <w:start w:val="1"/>
      <w:numFmt w:val="upperLetter"/>
      <w:lvlText w:val="%1."/>
      <w:lvlJc w:val="left"/>
      <w:pPr>
        <w:ind w:left="720" w:hanging="360"/>
      </w:p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7210C5"/>
    <w:multiLevelType w:val="multilevel"/>
    <w:tmpl w:val="CC1CDB28"/>
    <w:lvl w:ilvl="0">
      <w:start w:val="1"/>
      <w:numFmt w:val="decimal"/>
      <w:lvlText w:val="%1."/>
      <w:lvlJc w:val="left"/>
      <w:pPr>
        <w:ind w:left="360" w:hanging="360"/>
      </w:pPr>
      <w:rPr>
        <w:lang w:val="en-US"/>
      </w:r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3" w15:restartNumberingAfterBreak="0">
    <w:nsid w:val="61D737BD"/>
    <w:multiLevelType w:val="hybridMultilevel"/>
    <w:tmpl w:val="43706E94"/>
    <w:lvl w:ilvl="0" w:tplc="82EE52A2">
      <w:start w:val="1"/>
      <w:numFmt w:val="lowerLetter"/>
      <w:lvlText w:val="(%1)"/>
      <w:lvlJc w:val="left"/>
      <w:pPr>
        <w:ind w:left="1065" w:hanging="525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620" w:hanging="360"/>
      </w:pPr>
    </w:lvl>
    <w:lvl w:ilvl="2" w:tplc="040C001B" w:tentative="1">
      <w:start w:val="1"/>
      <w:numFmt w:val="lowerRoman"/>
      <w:lvlText w:val="%3."/>
      <w:lvlJc w:val="right"/>
      <w:pPr>
        <w:ind w:left="2340" w:hanging="180"/>
      </w:pPr>
    </w:lvl>
    <w:lvl w:ilvl="3" w:tplc="040C000F" w:tentative="1">
      <w:start w:val="1"/>
      <w:numFmt w:val="decimal"/>
      <w:lvlText w:val="%4."/>
      <w:lvlJc w:val="left"/>
      <w:pPr>
        <w:ind w:left="3060" w:hanging="360"/>
      </w:pPr>
    </w:lvl>
    <w:lvl w:ilvl="4" w:tplc="040C0019" w:tentative="1">
      <w:start w:val="1"/>
      <w:numFmt w:val="lowerLetter"/>
      <w:lvlText w:val="%5."/>
      <w:lvlJc w:val="left"/>
      <w:pPr>
        <w:ind w:left="3780" w:hanging="360"/>
      </w:pPr>
    </w:lvl>
    <w:lvl w:ilvl="5" w:tplc="040C001B" w:tentative="1">
      <w:start w:val="1"/>
      <w:numFmt w:val="lowerRoman"/>
      <w:lvlText w:val="%6."/>
      <w:lvlJc w:val="right"/>
      <w:pPr>
        <w:ind w:left="4500" w:hanging="180"/>
      </w:pPr>
    </w:lvl>
    <w:lvl w:ilvl="6" w:tplc="040C000F" w:tentative="1">
      <w:start w:val="1"/>
      <w:numFmt w:val="decimal"/>
      <w:lvlText w:val="%7."/>
      <w:lvlJc w:val="left"/>
      <w:pPr>
        <w:ind w:left="5220" w:hanging="360"/>
      </w:pPr>
    </w:lvl>
    <w:lvl w:ilvl="7" w:tplc="040C0019" w:tentative="1">
      <w:start w:val="1"/>
      <w:numFmt w:val="lowerLetter"/>
      <w:lvlText w:val="%8."/>
      <w:lvlJc w:val="left"/>
      <w:pPr>
        <w:ind w:left="5940" w:hanging="360"/>
      </w:pPr>
    </w:lvl>
    <w:lvl w:ilvl="8" w:tplc="040C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641B2228"/>
    <w:multiLevelType w:val="multilevel"/>
    <w:tmpl w:val="11A691CE"/>
    <w:lvl w:ilvl="0">
      <w:start w:val="2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25" w15:restartNumberingAfterBreak="0">
    <w:nsid w:val="658E3447"/>
    <w:multiLevelType w:val="hybridMultilevel"/>
    <w:tmpl w:val="6FA8F964"/>
    <w:lvl w:ilvl="0" w:tplc="043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16C9D"/>
    <w:multiLevelType w:val="multilevel"/>
    <w:tmpl w:val="E74CF21E"/>
    <w:lvl w:ilvl="0">
      <w:start w:val="2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C4F4F84"/>
    <w:multiLevelType w:val="multilevel"/>
    <w:tmpl w:val="73F05408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8" w15:restartNumberingAfterBreak="0">
    <w:nsid w:val="6EA870ED"/>
    <w:multiLevelType w:val="hybridMultilevel"/>
    <w:tmpl w:val="5A7EF34A"/>
    <w:lvl w:ilvl="0" w:tplc="5E8EC5B6">
      <w:start w:val="3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32237"/>
    <w:multiLevelType w:val="multilevel"/>
    <w:tmpl w:val="C232720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30" w15:restartNumberingAfterBreak="0">
    <w:nsid w:val="74302FF6"/>
    <w:multiLevelType w:val="hybridMultilevel"/>
    <w:tmpl w:val="E6D2BDFE"/>
    <w:lvl w:ilvl="0" w:tplc="043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3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37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7925C4B"/>
    <w:multiLevelType w:val="multilevel"/>
    <w:tmpl w:val="6862185A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77E431B8"/>
    <w:multiLevelType w:val="multilevel"/>
    <w:tmpl w:val="2F287EC2"/>
    <w:lvl w:ilvl="0">
      <w:start w:val="1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num w:numId="1">
    <w:abstractNumId w:val="12"/>
  </w:num>
  <w:num w:numId="2">
    <w:abstractNumId w:val="15"/>
  </w:num>
  <w:num w:numId="3">
    <w:abstractNumId w:val="5"/>
  </w:num>
  <w:num w:numId="4">
    <w:abstractNumId w:val="8"/>
  </w:num>
  <w:num w:numId="5">
    <w:abstractNumId w:val="27"/>
  </w:num>
  <w:num w:numId="6">
    <w:abstractNumId w:val="2"/>
  </w:num>
  <w:num w:numId="7">
    <w:abstractNumId w:val="29"/>
  </w:num>
  <w:num w:numId="8">
    <w:abstractNumId w:val="6"/>
  </w:num>
  <w:num w:numId="9">
    <w:abstractNumId w:val="32"/>
  </w:num>
  <w:num w:numId="10">
    <w:abstractNumId w:val="14"/>
  </w:num>
  <w:num w:numId="11">
    <w:abstractNumId w:val="22"/>
  </w:num>
  <w:num w:numId="12">
    <w:abstractNumId w:val="17"/>
  </w:num>
  <w:num w:numId="13">
    <w:abstractNumId w:val="31"/>
  </w:num>
  <w:num w:numId="14">
    <w:abstractNumId w:val="21"/>
  </w:num>
  <w:num w:numId="15">
    <w:abstractNumId w:val="0"/>
  </w:num>
  <w:num w:numId="16">
    <w:abstractNumId w:val="11"/>
  </w:num>
  <w:num w:numId="17">
    <w:abstractNumId w:val="30"/>
  </w:num>
  <w:num w:numId="18">
    <w:abstractNumId w:val="7"/>
  </w:num>
  <w:num w:numId="19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4"/>
  </w:num>
  <w:num w:numId="21">
    <w:abstractNumId w:val="19"/>
  </w:num>
  <w:num w:numId="22">
    <w:abstractNumId w:val="23"/>
  </w:num>
  <w:num w:numId="23">
    <w:abstractNumId w:val="20"/>
  </w:num>
  <w:num w:numId="24">
    <w:abstractNumId w:val="1"/>
  </w:num>
  <w:num w:numId="25">
    <w:abstractNumId w:val="13"/>
  </w:num>
  <w:num w:numId="26">
    <w:abstractNumId w:val="16"/>
  </w:num>
  <w:num w:numId="27">
    <w:abstractNumId w:val="26"/>
  </w:num>
  <w:num w:numId="28">
    <w:abstractNumId w:val="24"/>
  </w:num>
  <w:num w:numId="29">
    <w:abstractNumId w:val="28"/>
  </w:num>
  <w:num w:numId="30">
    <w:abstractNumId w:val="10"/>
  </w:num>
  <w:num w:numId="31">
    <w:abstractNumId w:val="9"/>
  </w:num>
  <w:num w:numId="32">
    <w:abstractNumId w:val="3"/>
  </w:num>
  <w:num w:numId="33">
    <w:abstractNumId w:val="1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Start w:val="44"/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awMLUwMbM0MTRQ0lEKTi0uzszPAykwtKgFANFRRcctAAAA"/>
  </w:docVars>
  <w:rsids>
    <w:rsidRoot w:val="006A7799"/>
    <w:rsid w:val="00000361"/>
    <w:rsid w:val="000012D6"/>
    <w:rsid w:val="00001756"/>
    <w:rsid w:val="00002C14"/>
    <w:rsid w:val="000041AA"/>
    <w:rsid w:val="00010CD4"/>
    <w:rsid w:val="0001286D"/>
    <w:rsid w:val="00012B13"/>
    <w:rsid w:val="000131C8"/>
    <w:rsid w:val="0001382B"/>
    <w:rsid w:val="00014241"/>
    <w:rsid w:val="0002243B"/>
    <w:rsid w:val="0002330A"/>
    <w:rsid w:val="00023666"/>
    <w:rsid w:val="00026092"/>
    <w:rsid w:val="0002643E"/>
    <w:rsid w:val="00030214"/>
    <w:rsid w:val="00032502"/>
    <w:rsid w:val="000402ED"/>
    <w:rsid w:val="000428AE"/>
    <w:rsid w:val="00042DF6"/>
    <w:rsid w:val="000432AB"/>
    <w:rsid w:val="00044CF0"/>
    <w:rsid w:val="000453E9"/>
    <w:rsid w:val="000456EC"/>
    <w:rsid w:val="00051BAB"/>
    <w:rsid w:val="00052EFA"/>
    <w:rsid w:val="00054270"/>
    <w:rsid w:val="00061291"/>
    <w:rsid w:val="00062F6F"/>
    <w:rsid w:val="00063A9D"/>
    <w:rsid w:val="000663D2"/>
    <w:rsid w:val="0006723D"/>
    <w:rsid w:val="00071444"/>
    <w:rsid w:val="0007441D"/>
    <w:rsid w:val="00076204"/>
    <w:rsid w:val="00080F3F"/>
    <w:rsid w:val="00081A85"/>
    <w:rsid w:val="00082859"/>
    <w:rsid w:val="000828D2"/>
    <w:rsid w:val="00082955"/>
    <w:rsid w:val="00083A11"/>
    <w:rsid w:val="000879CB"/>
    <w:rsid w:val="000903DC"/>
    <w:rsid w:val="00091640"/>
    <w:rsid w:val="00091C54"/>
    <w:rsid w:val="00093015"/>
    <w:rsid w:val="000A1D81"/>
    <w:rsid w:val="000A22B2"/>
    <w:rsid w:val="000A52C2"/>
    <w:rsid w:val="000B1D5E"/>
    <w:rsid w:val="000B2675"/>
    <w:rsid w:val="000B3650"/>
    <w:rsid w:val="000B5FD2"/>
    <w:rsid w:val="000B7F89"/>
    <w:rsid w:val="000C385C"/>
    <w:rsid w:val="000C5F10"/>
    <w:rsid w:val="000D064B"/>
    <w:rsid w:val="000D54F4"/>
    <w:rsid w:val="000D585C"/>
    <w:rsid w:val="000D6815"/>
    <w:rsid w:val="000D7712"/>
    <w:rsid w:val="000E1EAE"/>
    <w:rsid w:val="000E24B9"/>
    <w:rsid w:val="000E25EF"/>
    <w:rsid w:val="000E30B0"/>
    <w:rsid w:val="000E339D"/>
    <w:rsid w:val="000E34F9"/>
    <w:rsid w:val="000E60F1"/>
    <w:rsid w:val="000E6687"/>
    <w:rsid w:val="000E751D"/>
    <w:rsid w:val="000E778C"/>
    <w:rsid w:val="000E7991"/>
    <w:rsid w:val="000E7B0F"/>
    <w:rsid w:val="000F0F8B"/>
    <w:rsid w:val="000F31BE"/>
    <w:rsid w:val="000F6B54"/>
    <w:rsid w:val="00100302"/>
    <w:rsid w:val="00106424"/>
    <w:rsid w:val="00111A47"/>
    <w:rsid w:val="0011542E"/>
    <w:rsid w:val="00116440"/>
    <w:rsid w:val="00120FDD"/>
    <w:rsid w:val="0012118B"/>
    <w:rsid w:val="00121C21"/>
    <w:rsid w:val="00121F9C"/>
    <w:rsid w:val="0012716C"/>
    <w:rsid w:val="00127EBF"/>
    <w:rsid w:val="00130747"/>
    <w:rsid w:val="00131110"/>
    <w:rsid w:val="0013581B"/>
    <w:rsid w:val="0013745F"/>
    <w:rsid w:val="001378D7"/>
    <w:rsid w:val="00137D45"/>
    <w:rsid w:val="00140237"/>
    <w:rsid w:val="00140C66"/>
    <w:rsid w:val="00147F28"/>
    <w:rsid w:val="001510D3"/>
    <w:rsid w:val="0015337E"/>
    <w:rsid w:val="00155CBC"/>
    <w:rsid w:val="001567AB"/>
    <w:rsid w:val="00157DCB"/>
    <w:rsid w:val="001601D8"/>
    <w:rsid w:val="001633A8"/>
    <w:rsid w:val="00165DD2"/>
    <w:rsid w:val="0017031D"/>
    <w:rsid w:val="001709D9"/>
    <w:rsid w:val="00171E23"/>
    <w:rsid w:val="00173497"/>
    <w:rsid w:val="0017482B"/>
    <w:rsid w:val="0017619E"/>
    <w:rsid w:val="001768FF"/>
    <w:rsid w:val="001804D1"/>
    <w:rsid w:val="001822E4"/>
    <w:rsid w:val="0018308A"/>
    <w:rsid w:val="0018393D"/>
    <w:rsid w:val="00183F0E"/>
    <w:rsid w:val="00184095"/>
    <w:rsid w:val="0018498D"/>
    <w:rsid w:val="001937AC"/>
    <w:rsid w:val="001A07CB"/>
    <w:rsid w:val="001A2BD3"/>
    <w:rsid w:val="001A306C"/>
    <w:rsid w:val="001A396A"/>
    <w:rsid w:val="001A4EDB"/>
    <w:rsid w:val="001A78ED"/>
    <w:rsid w:val="001B3570"/>
    <w:rsid w:val="001B38A3"/>
    <w:rsid w:val="001B3D27"/>
    <w:rsid w:val="001B3EAD"/>
    <w:rsid w:val="001B4647"/>
    <w:rsid w:val="001B52F9"/>
    <w:rsid w:val="001B6B11"/>
    <w:rsid w:val="001B7590"/>
    <w:rsid w:val="001C28FA"/>
    <w:rsid w:val="001C732F"/>
    <w:rsid w:val="001C7EF8"/>
    <w:rsid w:val="001D2F27"/>
    <w:rsid w:val="001D3DC9"/>
    <w:rsid w:val="001D423B"/>
    <w:rsid w:val="001E2F44"/>
    <w:rsid w:val="001F1A70"/>
    <w:rsid w:val="001F254B"/>
    <w:rsid w:val="001F46A7"/>
    <w:rsid w:val="001F5197"/>
    <w:rsid w:val="001F6B98"/>
    <w:rsid w:val="00201408"/>
    <w:rsid w:val="00202846"/>
    <w:rsid w:val="0020334D"/>
    <w:rsid w:val="00205840"/>
    <w:rsid w:val="00206A6D"/>
    <w:rsid w:val="00210015"/>
    <w:rsid w:val="00210E6B"/>
    <w:rsid w:val="002122D2"/>
    <w:rsid w:val="002146BA"/>
    <w:rsid w:val="002151D4"/>
    <w:rsid w:val="00215EEB"/>
    <w:rsid w:val="002162C9"/>
    <w:rsid w:val="00217027"/>
    <w:rsid w:val="0021728F"/>
    <w:rsid w:val="00222558"/>
    <w:rsid w:val="00222E4A"/>
    <w:rsid w:val="00223C16"/>
    <w:rsid w:val="00223DE1"/>
    <w:rsid w:val="00226D69"/>
    <w:rsid w:val="002274F9"/>
    <w:rsid w:val="00231EE4"/>
    <w:rsid w:val="00232ABA"/>
    <w:rsid w:val="00236354"/>
    <w:rsid w:val="00237F9C"/>
    <w:rsid w:val="00240A3E"/>
    <w:rsid w:val="00240D9C"/>
    <w:rsid w:val="0024169C"/>
    <w:rsid w:val="0024263B"/>
    <w:rsid w:val="00243386"/>
    <w:rsid w:val="00243AEA"/>
    <w:rsid w:val="00245920"/>
    <w:rsid w:val="00251715"/>
    <w:rsid w:val="0025454A"/>
    <w:rsid w:val="00254F7B"/>
    <w:rsid w:val="0025587D"/>
    <w:rsid w:val="002563E1"/>
    <w:rsid w:val="00256517"/>
    <w:rsid w:val="0025736B"/>
    <w:rsid w:val="00260A2E"/>
    <w:rsid w:val="00261450"/>
    <w:rsid w:val="002654BB"/>
    <w:rsid w:val="00266301"/>
    <w:rsid w:val="00266AB7"/>
    <w:rsid w:val="002671DA"/>
    <w:rsid w:val="00275D24"/>
    <w:rsid w:val="00276304"/>
    <w:rsid w:val="00282436"/>
    <w:rsid w:val="0028280C"/>
    <w:rsid w:val="002845B9"/>
    <w:rsid w:val="002852B6"/>
    <w:rsid w:val="00287A7D"/>
    <w:rsid w:val="00291EED"/>
    <w:rsid w:val="00292B03"/>
    <w:rsid w:val="00292E7F"/>
    <w:rsid w:val="00292F9B"/>
    <w:rsid w:val="00296585"/>
    <w:rsid w:val="00296910"/>
    <w:rsid w:val="00296B43"/>
    <w:rsid w:val="002A0D8A"/>
    <w:rsid w:val="002A327B"/>
    <w:rsid w:val="002A4704"/>
    <w:rsid w:val="002A4793"/>
    <w:rsid w:val="002A6734"/>
    <w:rsid w:val="002A715B"/>
    <w:rsid w:val="002A7400"/>
    <w:rsid w:val="002A74B7"/>
    <w:rsid w:val="002B0FEA"/>
    <w:rsid w:val="002C3EBC"/>
    <w:rsid w:val="002D0E55"/>
    <w:rsid w:val="002D2A3C"/>
    <w:rsid w:val="002D2C69"/>
    <w:rsid w:val="002E2E15"/>
    <w:rsid w:val="002E5C77"/>
    <w:rsid w:val="002F00CD"/>
    <w:rsid w:val="002F02A1"/>
    <w:rsid w:val="002F15AA"/>
    <w:rsid w:val="002F3E11"/>
    <w:rsid w:val="002F5FCB"/>
    <w:rsid w:val="002F713D"/>
    <w:rsid w:val="002F7FB4"/>
    <w:rsid w:val="00301631"/>
    <w:rsid w:val="00303018"/>
    <w:rsid w:val="00304D3C"/>
    <w:rsid w:val="003050E0"/>
    <w:rsid w:val="00306006"/>
    <w:rsid w:val="00307D64"/>
    <w:rsid w:val="00312C9D"/>
    <w:rsid w:val="003210D0"/>
    <w:rsid w:val="00323285"/>
    <w:rsid w:val="0033135D"/>
    <w:rsid w:val="00335A87"/>
    <w:rsid w:val="00340BC1"/>
    <w:rsid w:val="003427DB"/>
    <w:rsid w:val="003442E8"/>
    <w:rsid w:val="0034439B"/>
    <w:rsid w:val="0034558D"/>
    <w:rsid w:val="003459F8"/>
    <w:rsid w:val="0034733F"/>
    <w:rsid w:val="0035068E"/>
    <w:rsid w:val="00351210"/>
    <w:rsid w:val="0035182C"/>
    <w:rsid w:val="003527CB"/>
    <w:rsid w:val="003528DC"/>
    <w:rsid w:val="003552EF"/>
    <w:rsid w:val="00357CEF"/>
    <w:rsid w:val="00362B20"/>
    <w:rsid w:val="00363F40"/>
    <w:rsid w:val="00364F38"/>
    <w:rsid w:val="003658CF"/>
    <w:rsid w:val="00372064"/>
    <w:rsid w:val="00375260"/>
    <w:rsid w:val="0037551F"/>
    <w:rsid w:val="00377B85"/>
    <w:rsid w:val="00377C31"/>
    <w:rsid w:val="00381263"/>
    <w:rsid w:val="0038503D"/>
    <w:rsid w:val="0038642F"/>
    <w:rsid w:val="00386BF6"/>
    <w:rsid w:val="00387957"/>
    <w:rsid w:val="00391A6E"/>
    <w:rsid w:val="00392285"/>
    <w:rsid w:val="00396662"/>
    <w:rsid w:val="00396E81"/>
    <w:rsid w:val="0039737E"/>
    <w:rsid w:val="003A38D5"/>
    <w:rsid w:val="003A5E8A"/>
    <w:rsid w:val="003A73BC"/>
    <w:rsid w:val="003B0DAB"/>
    <w:rsid w:val="003B26B4"/>
    <w:rsid w:val="003B28F1"/>
    <w:rsid w:val="003B662E"/>
    <w:rsid w:val="003B6D0E"/>
    <w:rsid w:val="003C2425"/>
    <w:rsid w:val="003C330C"/>
    <w:rsid w:val="003C4E24"/>
    <w:rsid w:val="003D02DC"/>
    <w:rsid w:val="003D0794"/>
    <w:rsid w:val="003D2CCE"/>
    <w:rsid w:val="003D467A"/>
    <w:rsid w:val="003D749B"/>
    <w:rsid w:val="003E118A"/>
    <w:rsid w:val="003E2B65"/>
    <w:rsid w:val="003E2B7E"/>
    <w:rsid w:val="003E5383"/>
    <w:rsid w:val="003F0578"/>
    <w:rsid w:val="003F287C"/>
    <w:rsid w:val="003F2F91"/>
    <w:rsid w:val="003F60F5"/>
    <w:rsid w:val="0040093C"/>
    <w:rsid w:val="00401D24"/>
    <w:rsid w:val="00401EC0"/>
    <w:rsid w:val="004038E9"/>
    <w:rsid w:val="00404625"/>
    <w:rsid w:val="00405CCF"/>
    <w:rsid w:val="00406B6A"/>
    <w:rsid w:val="004119C3"/>
    <w:rsid w:val="00415DE1"/>
    <w:rsid w:val="004165B2"/>
    <w:rsid w:val="00421B4D"/>
    <w:rsid w:val="00423887"/>
    <w:rsid w:val="004245AE"/>
    <w:rsid w:val="004263F3"/>
    <w:rsid w:val="00427B7A"/>
    <w:rsid w:val="0043249D"/>
    <w:rsid w:val="004361DF"/>
    <w:rsid w:val="00436EEC"/>
    <w:rsid w:val="00437671"/>
    <w:rsid w:val="00437EBE"/>
    <w:rsid w:val="00441038"/>
    <w:rsid w:val="00442547"/>
    <w:rsid w:val="00442FE1"/>
    <w:rsid w:val="00444F3A"/>
    <w:rsid w:val="00450791"/>
    <w:rsid w:val="00450CD0"/>
    <w:rsid w:val="0045191C"/>
    <w:rsid w:val="00452F0A"/>
    <w:rsid w:val="00456DD6"/>
    <w:rsid w:val="00457516"/>
    <w:rsid w:val="00466ED7"/>
    <w:rsid w:val="00467163"/>
    <w:rsid w:val="00471798"/>
    <w:rsid w:val="004717EB"/>
    <w:rsid w:val="0047205B"/>
    <w:rsid w:val="00472065"/>
    <w:rsid w:val="00472A9E"/>
    <w:rsid w:val="00472B68"/>
    <w:rsid w:val="004764C9"/>
    <w:rsid w:val="00477599"/>
    <w:rsid w:val="00477A0D"/>
    <w:rsid w:val="00480520"/>
    <w:rsid w:val="00480829"/>
    <w:rsid w:val="00481AAC"/>
    <w:rsid w:val="00482C0F"/>
    <w:rsid w:val="00482F40"/>
    <w:rsid w:val="00485836"/>
    <w:rsid w:val="004859E8"/>
    <w:rsid w:val="00486345"/>
    <w:rsid w:val="004871E9"/>
    <w:rsid w:val="00487923"/>
    <w:rsid w:val="0049029E"/>
    <w:rsid w:val="00493C85"/>
    <w:rsid w:val="004A3AF5"/>
    <w:rsid w:val="004A41D9"/>
    <w:rsid w:val="004A5A7E"/>
    <w:rsid w:val="004A5C8A"/>
    <w:rsid w:val="004B006C"/>
    <w:rsid w:val="004B175A"/>
    <w:rsid w:val="004B1A8F"/>
    <w:rsid w:val="004B51DE"/>
    <w:rsid w:val="004B74DE"/>
    <w:rsid w:val="004B7F46"/>
    <w:rsid w:val="004C160C"/>
    <w:rsid w:val="004D0074"/>
    <w:rsid w:val="004D3133"/>
    <w:rsid w:val="004D63E8"/>
    <w:rsid w:val="004D7EDB"/>
    <w:rsid w:val="004E0B53"/>
    <w:rsid w:val="004E1994"/>
    <w:rsid w:val="004E19A3"/>
    <w:rsid w:val="004E46E0"/>
    <w:rsid w:val="004E54BA"/>
    <w:rsid w:val="004E5EB6"/>
    <w:rsid w:val="004E7141"/>
    <w:rsid w:val="00500C61"/>
    <w:rsid w:val="00503AA5"/>
    <w:rsid w:val="005042FF"/>
    <w:rsid w:val="00504601"/>
    <w:rsid w:val="005046AF"/>
    <w:rsid w:val="00504BDE"/>
    <w:rsid w:val="00505D4C"/>
    <w:rsid w:val="00505D6D"/>
    <w:rsid w:val="0051329F"/>
    <w:rsid w:val="00513CD0"/>
    <w:rsid w:val="00513F8D"/>
    <w:rsid w:val="005151A1"/>
    <w:rsid w:val="005211A7"/>
    <w:rsid w:val="00522D52"/>
    <w:rsid w:val="00525AA2"/>
    <w:rsid w:val="0053085B"/>
    <w:rsid w:val="00531E08"/>
    <w:rsid w:val="005364F8"/>
    <w:rsid w:val="0053685E"/>
    <w:rsid w:val="005375C9"/>
    <w:rsid w:val="00537A17"/>
    <w:rsid w:val="00537E0C"/>
    <w:rsid w:val="005402C5"/>
    <w:rsid w:val="005407DF"/>
    <w:rsid w:val="0055089F"/>
    <w:rsid w:val="0055136F"/>
    <w:rsid w:val="00551ED0"/>
    <w:rsid w:val="00553443"/>
    <w:rsid w:val="00553FA6"/>
    <w:rsid w:val="00556338"/>
    <w:rsid w:val="00562090"/>
    <w:rsid w:val="00565D80"/>
    <w:rsid w:val="005666F9"/>
    <w:rsid w:val="00570544"/>
    <w:rsid w:val="00571CFA"/>
    <w:rsid w:val="0058108F"/>
    <w:rsid w:val="005824BF"/>
    <w:rsid w:val="00592CF0"/>
    <w:rsid w:val="00595ACB"/>
    <w:rsid w:val="00596B73"/>
    <w:rsid w:val="00597795"/>
    <w:rsid w:val="005A0519"/>
    <w:rsid w:val="005A21C4"/>
    <w:rsid w:val="005A259E"/>
    <w:rsid w:val="005A2B03"/>
    <w:rsid w:val="005A475A"/>
    <w:rsid w:val="005A6B7A"/>
    <w:rsid w:val="005A6C35"/>
    <w:rsid w:val="005B1289"/>
    <w:rsid w:val="005B4833"/>
    <w:rsid w:val="005B4964"/>
    <w:rsid w:val="005B575F"/>
    <w:rsid w:val="005B74DA"/>
    <w:rsid w:val="005C28E3"/>
    <w:rsid w:val="005C3CB2"/>
    <w:rsid w:val="005C567C"/>
    <w:rsid w:val="005C5B18"/>
    <w:rsid w:val="005C7A9B"/>
    <w:rsid w:val="005D2709"/>
    <w:rsid w:val="005D2F83"/>
    <w:rsid w:val="005D56BA"/>
    <w:rsid w:val="005D5D15"/>
    <w:rsid w:val="005D7036"/>
    <w:rsid w:val="005E1552"/>
    <w:rsid w:val="005E1711"/>
    <w:rsid w:val="005E2021"/>
    <w:rsid w:val="005E5310"/>
    <w:rsid w:val="005E5396"/>
    <w:rsid w:val="005E5CA7"/>
    <w:rsid w:val="005E77EE"/>
    <w:rsid w:val="005E7826"/>
    <w:rsid w:val="005F082B"/>
    <w:rsid w:val="005F1293"/>
    <w:rsid w:val="005F184E"/>
    <w:rsid w:val="005F60F2"/>
    <w:rsid w:val="005F7BEC"/>
    <w:rsid w:val="005F7EED"/>
    <w:rsid w:val="00601E3D"/>
    <w:rsid w:val="00602046"/>
    <w:rsid w:val="006058C8"/>
    <w:rsid w:val="006068C2"/>
    <w:rsid w:val="006107BC"/>
    <w:rsid w:val="006109D9"/>
    <w:rsid w:val="00610ECD"/>
    <w:rsid w:val="00611EF6"/>
    <w:rsid w:val="00614CCA"/>
    <w:rsid w:val="00615C5F"/>
    <w:rsid w:val="006164B3"/>
    <w:rsid w:val="00617B84"/>
    <w:rsid w:val="0062477B"/>
    <w:rsid w:val="00627493"/>
    <w:rsid w:val="00627F6A"/>
    <w:rsid w:val="006300D5"/>
    <w:rsid w:val="00634019"/>
    <w:rsid w:val="006371BE"/>
    <w:rsid w:val="00640445"/>
    <w:rsid w:val="0064096F"/>
    <w:rsid w:val="00644879"/>
    <w:rsid w:val="006450EC"/>
    <w:rsid w:val="00646E3B"/>
    <w:rsid w:val="0065293D"/>
    <w:rsid w:val="0065418E"/>
    <w:rsid w:val="00655175"/>
    <w:rsid w:val="00655218"/>
    <w:rsid w:val="00660649"/>
    <w:rsid w:val="006613E6"/>
    <w:rsid w:val="00662689"/>
    <w:rsid w:val="006631C6"/>
    <w:rsid w:val="00664379"/>
    <w:rsid w:val="00664814"/>
    <w:rsid w:val="00665BBC"/>
    <w:rsid w:val="00671EAA"/>
    <w:rsid w:val="0067226B"/>
    <w:rsid w:val="00672FAD"/>
    <w:rsid w:val="00673132"/>
    <w:rsid w:val="00673C54"/>
    <w:rsid w:val="00676A8F"/>
    <w:rsid w:val="006845BF"/>
    <w:rsid w:val="00686DE7"/>
    <w:rsid w:val="00686F1C"/>
    <w:rsid w:val="00691310"/>
    <w:rsid w:val="00692177"/>
    <w:rsid w:val="00696A1D"/>
    <w:rsid w:val="006970E0"/>
    <w:rsid w:val="006A4DB4"/>
    <w:rsid w:val="006A7799"/>
    <w:rsid w:val="006B0F5D"/>
    <w:rsid w:val="006B36AD"/>
    <w:rsid w:val="006B5F56"/>
    <w:rsid w:val="006B731D"/>
    <w:rsid w:val="006B7364"/>
    <w:rsid w:val="006B7553"/>
    <w:rsid w:val="006C1CA8"/>
    <w:rsid w:val="006C43C9"/>
    <w:rsid w:val="006C49B0"/>
    <w:rsid w:val="006C49B7"/>
    <w:rsid w:val="006C4F97"/>
    <w:rsid w:val="006C5E9F"/>
    <w:rsid w:val="006C73D5"/>
    <w:rsid w:val="006D0C16"/>
    <w:rsid w:val="006D5D5B"/>
    <w:rsid w:val="006E1F00"/>
    <w:rsid w:val="006E2A2B"/>
    <w:rsid w:val="006E3A54"/>
    <w:rsid w:val="006E6687"/>
    <w:rsid w:val="006F1155"/>
    <w:rsid w:val="006F12AC"/>
    <w:rsid w:val="006F1E2E"/>
    <w:rsid w:val="006F4B82"/>
    <w:rsid w:val="006F58A9"/>
    <w:rsid w:val="006F5EE1"/>
    <w:rsid w:val="006F798C"/>
    <w:rsid w:val="0070090B"/>
    <w:rsid w:val="00703FC4"/>
    <w:rsid w:val="007074FE"/>
    <w:rsid w:val="00707B5F"/>
    <w:rsid w:val="007114CC"/>
    <w:rsid w:val="0071270F"/>
    <w:rsid w:val="00712E6D"/>
    <w:rsid w:val="00716AA2"/>
    <w:rsid w:val="0072067B"/>
    <w:rsid w:val="00722129"/>
    <w:rsid w:val="007236C0"/>
    <w:rsid w:val="0072397D"/>
    <w:rsid w:val="00727BED"/>
    <w:rsid w:val="00727FB0"/>
    <w:rsid w:val="007307A0"/>
    <w:rsid w:val="0073145F"/>
    <w:rsid w:val="00731D65"/>
    <w:rsid w:val="0073347E"/>
    <w:rsid w:val="00737803"/>
    <w:rsid w:val="00740F5D"/>
    <w:rsid w:val="007509AA"/>
    <w:rsid w:val="00751E0F"/>
    <w:rsid w:val="007528D2"/>
    <w:rsid w:val="0075596B"/>
    <w:rsid w:val="00757CFD"/>
    <w:rsid w:val="00761C12"/>
    <w:rsid w:val="00764E11"/>
    <w:rsid w:val="00766713"/>
    <w:rsid w:val="0076735F"/>
    <w:rsid w:val="007674E3"/>
    <w:rsid w:val="00767BB1"/>
    <w:rsid w:val="00771849"/>
    <w:rsid w:val="0077273C"/>
    <w:rsid w:val="00772EEB"/>
    <w:rsid w:val="00774467"/>
    <w:rsid w:val="00774E21"/>
    <w:rsid w:val="00774E5F"/>
    <w:rsid w:val="00775514"/>
    <w:rsid w:val="007764CC"/>
    <w:rsid w:val="00781B65"/>
    <w:rsid w:val="00781C52"/>
    <w:rsid w:val="00783895"/>
    <w:rsid w:val="00785A23"/>
    <w:rsid w:val="007904A6"/>
    <w:rsid w:val="00791F1C"/>
    <w:rsid w:val="00792862"/>
    <w:rsid w:val="007946DD"/>
    <w:rsid w:val="00794D55"/>
    <w:rsid w:val="00794FD8"/>
    <w:rsid w:val="00795488"/>
    <w:rsid w:val="007969D5"/>
    <w:rsid w:val="007A1713"/>
    <w:rsid w:val="007A41A6"/>
    <w:rsid w:val="007A4B70"/>
    <w:rsid w:val="007A5727"/>
    <w:rsid w:val="007A5E6C"/>
    <w:rsid w:val="007A658C"/>
    <w:rsid w:val="007A6A23"/>
    <w:rsid w:val="007A6CB5"/>
    <w:rsid w:val="007A7198"/>
    <w:rsid w:val="007B0170"/>
    <w:rsid w:val="007B7A28"/>
    <w:rsid w:val="007C1467"/>
    <w:rsid w:val="007C3E71"/>
    <w:rsid w:val="007C5162"/>
    <w:rsid w:val="007C7600"/>
    <w:rsid w:val="007C78D4"/>
    <w:rsid w:val="007D0C98"/>
    <w:rsid w:val="007D320C"/>
    <w:rsid w:val="007D45D9"/>
    <w:rsid w:val="007D742A"/>
    <w:rsid w:val="007E08E6"/>
    <w:rsid w:val="007E383D"/>
    <w:rsid w:val="007E3853"/>
    <w:rsid w:val="007E3F97"/>
    <w:rsid w:val="008001E6"/>
    <w:rsid w:val="0080022E"/>
    <w:rsid w:val="00802339"/>
    <w:rsid w:val="00804562"/>
    <w:rsid w:val="00804C83"/>
    <w:rsid w:val="0080654B"/>
    <w:rsid w:val="00807BBD"/>
    <w:rsid w:val="00810317"/>
    <w:rsid w:val="0081044C"/>
    <w:rsid w:val="008105EA"/>
    <w:rsid w:val="00812D7D"/>
    <w:rsid w:val="00813B89"/>
    <w:rsid w:val="0081444B"/>
    <w:rsid w:val="00814AA3"/>
    <w:rsid w:val="00815AA9"/>
    <w:rsid w:val="008171E6"/>
    <w:rsid w:val="008221F8"/>
    <w:rsid w:val="00822F0A"/>
    <w:rsid w:val="00830B4A"/>
    <w:rsid w:val="0083440F"/>
    <w:rsid w:val="008349C6"/>
    <w:rsid w:val="008414FE"/>
    <w:rsid w:val="00842F14"/>
    <w:rsid w:val="00843447"/>
    <w:rsid w:val="008434A0"/>
    <w:rsid w:val="008447EF"/>
    <w:rsid w:val="00845265"/>
    <w:rsid w:val="00846226"/>
    <w:rsid w:val="008500C4"/>
    <w:rsid w:val="008530C6"/>
    <w:rsid w:val="00853A0E"/>
    <w:rsid w:val="00853C32"/>
    <w:rsid w:val="00854C0C"/>
    <w:rsid w:val="008557E1"/>
    <w:rsid w:val="00856C03"/>
    <w:rsid w:val="00860308"/>
    <w:rsid w:val="00860582"/>
    <w:rsid w:val="00863392"/>
    <w:rsid w:val="008644AE"/>
    <w:rsid w:val="008711A3"/>
    <w:rsid w:val="00872611"/>
    <w:rsid w:val="00881334"/>
    <w:rsid w:val="00883FDD"/>
    <w:rsid w:val="00884352"/>
    <w:rsid w:val="0088439E"/>
    <w:rsid w:val="00887F8E"/>
    <w:rsid w:val="00892BD9"/>
    <w:rsid w:val="00894496"/>
    <w:rsid w:val="008954B4"/>
    <w:rsid w:val="00897DCF"/>
    <w:rsid w:val="008A099F"/>
    <w:rsid w:val="008A0D99"/>
    <w:rsid w:val="008A11B1"/>
    <w:rsid w:val="008A11C4"/>
    <w:rsid w:val="008A1826"/>
    <w:rsid w:val="008A54BC"/>
    <w:rsid w:val="008B04CB"/>
    <w:rsid w:val="008B19DD"/>
    <w:rsid w:val="008B502A"/>
    <w:rsid w:val="008B5B76"/>
    <w:rsid w:val="008B5D34"/>
    <w:rsid w:val="008B606A"/>
    <w:rsid w:val="008B6742"/>
    <w:rsid w:val="008C06D4"/>
    <w:rsid w:val="008C1A40"/>
    <w:rsid w:val="008C1EE7"/>
    <w:rsid w:val="008C27ED"/>
    <w:rsid w:val="008C4BB3"/>
    <w:rsid w:val="008C62F7"/>
    <w:rsid w:val="008D15BE"/>
    <w:rsid w:val="008D2492"/>
    <w:rsid w:val="008D30CE"/>
    <w:rsid w:val="008D3502"/>
    <w:rsid w:val="008D4117"/>
    <w:rsid w:val="008D4224"/>
    <w:rsid w:val="008E222E"/>
    <w:rsid w:val="008E5998"/>
    <w:rsid w:val="008E5DE7"/>
    <w:rsid w:val="008F0F3C"/>
    <w:rsid w:val="008F3EB3"/>
    <w:rsid w:val="008F5D72"/>
    <w:rsid w:val="008F60A3"/>
    <w:rsid w:val="008F644E"/>
    <w:rsid w:val="008F72D9"/>
    <w:rsid w:val="008F7E60"/>
    <w:rsid w:val="00900692"/>
    <w:rsid w:val="0090072B"/>
    <w:rsid w:val="009030D6"/>
    <w:rsid w:val="0090419E"/>
    <w:rsid w:val="00905BA9"/>
    <w:rsid w:val="00905E7D"/>
    <w:rsid w:val="009069B2"/>
    <w:rsid w:val="00906F93"/>
    <w:rsid w:val="0091519A"/>
    <w:rsid w:val="00917758"/>
    <w:rsid w:val="0091796D"/>
    <w:rsid w:val="00921775"/>
    <w:rsid w:val="00923D52"/>
    <w:rsid w:val="00924AFF"/>
    <w:rsid w:val="00925147"/>
    <w:rsid w:val="00925709"/>
    <w:rsid w:val="0092579A"/>
    <w:rsid w:val="009279F2"/>
    <w:rsid w:val="00931542"/>
    <w:rsid w:val="009349AB"/>
    <w:rsid w:val="009373C0"/>
    <w:rsid w:val="00940A71"/>
    <w:rsid w:val="009423B2"/>
    <w:rsid w:val="00942FDC"/>
    <w:rsid w:val="00943932"/>
    <w:rsid w:val="0095004C"/>
    <w:rsid w:val="009536A0"/>
    <w:rsid w:val="009537E9"/>
    <w:rsid w:val="009552DE"/>
    <w:rsid w:val="0095549C"/>
    <w:rsid w:val="009601EA"/>
    <w:rsid w:val="00960CF6"/>
    <w:rsid w:val="00962773"/>
    <w:rsid w:val="00964163"/>
    <w:rsid w:val="00964B9F"/>
    <w:rsid w:val="00971763"/>
    <w:rsid w:val="00971CD4"/>
    <w:rsid w:val="009749D6"/>
    <w:rsid w:val="00975112"/>
    <w:rsid w:val="0097543A"/>
    <w:rsid w:val="00975A02"/>
    <w:rsid w:val="00976592"/>
    <w:rsid w:val="00981289"/>
    <w:rsid w:val="009812D2"/>
    <w:rsid w:val="00981EA9"/>
    <w:rsid w:val="00983815"/>
    <w:rsid w:val="0098470B"/>
    <w:rsid w:val="00984AD9"/>
    <w:rsid w:val="0098544C"/>
    <w:rsid w:val="00985E38"/>
    <w:rsid w:val="0099188F"/>
    <w:rsid w:val="00992236"/>
    <w:rsid w:val="0099330B"/>
    <w:rsid w:val="00994410"/>
    <w:rsid w:val="00994DBF"/>
    <w:rsid w:val="0099673E"/>
    <w:rsid w:val="009A4F1C"/>
    <w:rsid w:val="009A7143"/>
    <w:rsid w:val="009B2CDC"/>
    <w:rsid w:val="009B3574"/>
    <w:rsid w:val="009B63F8"/>
    <w:rsid w:val="009B690F"/>
    <w:rsid w:val="009B784E"/>
    <w:rsid w:val="009C3583"/>
    <w:rsid w:val="009C41B9"/>
    <w:rsid w:val="009C5904"/>
    <w:rsid w:val="009C7904"/>
    <w:rsid w:val="009C7B3C"/>
    <w:rsid w:val="009D11CB"/>
    <w:rsid w:val="009D2D09"/>
    <w:rsid w:val="009D2F5F"/>
    <w:rsid w:val="009D2F7E"/>
    <w:rsid w:val="009D3380"/>
    <w:rsid w:val="009D552D"/>
    <w:rsid w:val="009E169A"/>
    <w:rsid w:val="009E1FA4"/>
    <w:rsid w:val="009E3F55"/>
    <w:rsid w:val="009E4A02"/>
    <w:rsid w:val="009E71D4"/>
    <w:rsid w:val="009E7B17"/>
    <w:rsid w:val="009F4CB3"/>
    <w:rsid w:val="00A0082D"/>
    <w:rsid w:val="00A066D4"/>
    <w:rsid w:val="00A07268"/>
    <w:rsid w:val="00A1136F"/>
    <w:rsid w:val="00A12DDF"/>
    <w:rsid w:val="00A14C0F"/>
    <w:rsid w:val="00A242D0"/>
    <w:rsid w:val="00A24946"/>
    <w:rsid w:val="00A26171"/>
    <w:rsid w:val="00A26397"/>
    <w:rsid w:val="00A26F93"/>
    <w:rsid w:val="00A27EC3"/>
    <w:rsid w:val="00A36494"/>
    <w:rsid w:val="00A465AA"/>
    <w:rsid w:val="00A5347C"/>
    <w:rsid w:val="00A53FE8"/>
    <w:rsid w:val="00A56157"/>
    <w:rsid w:val="00A60440"/>
    <w:rsid w:val="00A63AAC"/>
    <w:rsid w:val="00A63DD6"/>
    <w:rsid w:val="00A650FD"/>
    <w:rsid w:val="00A65528"/>
    <w:rsid w:val="00A657BF"/>
    <w:rsid w:val="00A66508"/>
    <w:rsid w:val="00A67A6D"/>
    <w:rsid w:val="00A72E13"/>
    <w:rsid w:val="00A7307B"/>
    <w:rsid w:val="00A748C3"/>
    <w:rsid w:val="00A7638D"/>
    <w:rsid w:val="00A76F90"/>
    <w:rsid w:val="00A817D6"/>
    <w:rsid w:val="00A84271"/>
    <w:rsid w:val="00A914CC"/>
    <w:rsid w:val="00A962D6"/>
    <w:rsid w:val="00A97240"/>
    <w:rsid w:val="00A97F7B"/>
    <w:rsid w:val="00AA02C9"/>
    <w:rsid w:val="00AA1263"/>
    <w:rsid w:val="00AA26A1"/>
    <w:rsid w:val="00AA281B"/>
    <w:rsid w:val="00AA300C"/>
    <w:rsid w:val="00AA40D4"/>
    <w:rsid w:val="00AA6AB4"/>
    <w:rsid w:val="00AA75CC"/>
    <w:rsid w:val="00AB0CDB"/>
    <w:rsid w:val="00AB11E4"/>
    <w:rsid w:val="00AB1B0D"/>
    <w:rsid w:val="00AB2CA1"/>
    <w:rsid w:val="00AB4569"/>
    <w:rsid w:val="00AB49A6"/>
    <w:rsid w:val="00AB4FE1"/>
    <w:rsid w:val="00AC09B4"/>
    <w:rsid w:val="00AC26B5"/>
    <w:rsid w:val="00AC4541"/>
    <w:rsid w:val="00AC4BDE"/>
    <w:rsid w:val="00AC60CB"/>
    <w:rsid w:val="00AD2759"/>
    <w:rsid w:val="00AD350D"/>
    <w:rsid w:val="00AD51C7"/>
    <w:rsid w:val="00AE0CC8"/>
    <w:rsid w:val="00AE0D90"/>
    <w:rsid w:val="00AE6BDA"/>
    <w:rsid w:val="00AE6C99"/>
    <w:rsid w:val="00AF1DAF"/>
    <w:rsid w:val="00AF26CB"/>
    <w:rsid w:val="00AF2967"/>
    <w:rsid w:val="00AF3DE0"/>
    <w:rsid w:val="00AF71B8"/>
    <w:rsid w:val="00B008D1"/>
    <w:rsid w:val="00B048F0"/>
    <w:rsid w:val="00B04E84"/>
    <w:rsid w:val="00B13846"/>
    <w:rsid w:val="00B156BA"/>
    <w:rsid w:val="00B16219"/>
    <w:rsid w:val="00B16B44"/>
    <w:rsid w:val="00B16F7A"/>
    <w:rsid w:val="00B2199B"/>
    <w:rsid w:val="00B22E8B"/>
    <w:rsid w:val="00B25AC8"/>
    <w:rsid w:val="00B26631"/>
    <w:rsid w:val="00B271B7"/>
    <w:rsid w:val="00B27B6C"/>
    <w:rsid w:val="00B303C8"/>
    <w:rsid w:val="00B3180D"/>
    <w:rsid w:val="00B319A7"/>
    <w:rsid w:val="00B33E71"/>
    <w:rsid w:val="00B3482F"/>
    <w:rsid w:val="00B4031F"/>
    <w:rsid w:val="00B40CE8"/>
    <w:rsid w:val="00B4197B"/>
    <w:rsid w:val="00B43398"/>
    <w:rsid w:val="00B43F6D"/>
    <w:rsid w:val="00B451FA"/>
    <w:rsid w:val="00B45E01"/>
    <w:rsid w:val="00B45FAA"/>
    <w:rsid w:val="00B50D25"/>
    <w:rsid w:val="00B52DEE"/>
    <w:rsid w:val="00B56E42"/>
    <w:rsid w:val="00B6387B"/>
    <w:rsid w:val="00B70099"/>
    <w:rsid w:val="00B76981"/>
    <w:rsid w:val="00B76A75"/>
    <w:rsid w:val="00B76EF0"/>
    <w:rsid w:val="00B83B5B"/>
    <w:rsid w:val="00B84635"/>
    <w:rsid w:val="00B85195"/>
    <w:rsid w:val="00B87060"/>
    <w:rsid w:val="00B87EFD"/>
    <w:rsid w:val="00B90172"/>
    <w:rsid w:val="00B905C3"/>
    <w:rsid w:val="00B91C69"/>
    <w:rsid w:val="00B94917"/>
    <w:rsid w:val="00BA10BB"/>
    <w:rsid w:val="00BA2280"/>
    <w:rsid w:val="00BA41B4"/>
    <w:rsid w:val="00BA74FA"/>
    <w:rsid w:val="00BA7754"/>
    <w:rsid w:val="00BA7964"/>
    <w:rsid w:val="00BB1EF5"/>
    <w:rsid w:val="00BB6554"/>
    <w:rsid w:val="00BB6A62"/>
    <w:rsid w:val="00BB6C6F"/>
    <w:rsid w:val="00BC0084"/>
    <w:rsid w:val="00BC2DB1"/>
    <w:rsid w:val="00BC3571"/>
    <w:rsid w:val="00BC5511"/>
    <w:rsid w:val="00BC6136"/>
    <w:rsid w:val="00BD3053"/>
    <w:rsid w:val="00BD4AB8"/>
    <w:rsid w:val="00BD4AC0"/>
    <w:rsid w:val="00BD5301"/>
    <w:rsid w:val="00BD6602"/>
    <w:rsid w:val="00BE1388"/>
    <w:rsid w:val="00BE220B"/>
    <w:rsid w:val="00BE439A"/>
    <w:rsid w:val="00BE4676"/>
    <w:rsid w:val="00BE5494"/>
    <w:rsid w:val="00BE61C2"/>
    <w:rsid w:val="00BF2714"/>
    <w:rsid w:val="00BF6834"/>
    <w:rsid w:val="00C008B6"/>
    <w:rsid w:val="00C0171D"/>
    <w:rsid w:val="00C03DB3"/>
    <w:rsid w:val="00C03E92"/>
    <w:rsid w:val="00C12CA4"/>
    <w:rsid w:val="00C13441"/>
    <w:rsid w:val="00C13B4E"/>
    <w:rsid w:val="00C14EF9"/>
    <w:rsid w:val="00C15E70"/>
    <w:rsid w:val="00C17E90"/>
    <w:rsid w:val="00C23563"/>
    <w:rsid w:val="00C2544C"/>
    <w:rsid w:val="00C2689C"/>
    <w:rsid w:val="00C27A14"/>
    <w:rsid w:val="00C30D54"/>
    <w:rsid w:val="00C31B50"/>
    <w:rsid w:val="00C32234"/>
    <w:rsid w:val="00C32902"/>
    <w:rsid w:val="00C32BFA"/>
    <w:rsid w:val="00C32CCC"/>
    <w:rsid w:val="00C33F48"/>
    <w:rsid w:val="00C3607B"/>
    <w:rsid w:val="00C36A94"/>
    <w:rsid w:val="00C36C90"/>
    <w:rsid w:val="00C40578"/>
    <w:rsid w:val="00C42C25"/>
    <w:rsid w:val="00C447E7"/>
    <w:rsid w:val="00C4502E"/>
    <w:rsid w:val="00C46A8B"/>
    <w:rsid w:val="00C50827"/>
    <w:rsid w:val="00C51510"/>
    <w:rsid w:val="00C53698"/>
    <w:rsid w:val="00C544C9"/>
    <w:rsid w:val="00C61643"/>
    <w:rsid w:val="00C65C2B"/>
    <w:rsid w:val="00C84E46"/>
    <w:rsid w:val="00C921AE"/>
    <w:rsid w:val="00C921B7"/>
    <w:rsid w:val="00C96E5E"/>
    <w:rsid w:val="00CA08A1"/>
    <w:rsid w:val="00CA3D29"/>
    <w:rsid w:val="00CA55BC"/>
    <w:rsid w:val="00CB038F"/>
    <w:rsid w:val="00CB2965"/>
    <w:rsid w:val="00CB541D"/>
    <w:rsid w:val="00CC2C71"/>
    <w:rsid w:val="00CC327E"/>
    <w:rsid w:val="00CC448A"/>
    <w:rsid w:val="00CD6DAC"/>
    <w:rsid w:val="00CE6B79"/>
    <w:rsid w:val="00CF02B9"/>
    <w:rsid w:val="00CF1202"/>
    <w:rsid w:val="00CF208B"/>
    <w:rsid w:val="00CF26E9"/>
    <w:rsid w:val="00CF2929"/>
    <w:rsid w:val="00CF3108"/>
    <w:rsid w:val="00CF5000"/>
    <w:rsid w:val="00CF5AFB"/>
    <w:rsid w:val="00CF653F"/>
    <w:rsid w:val="00CF7E1E"/>
    <w:rsid w:val="00D00009"/>
    <w:rsid w:val="00D025E7"/>
    <w:rsid w:val="00D042EE"/>
    <w:rsid w:val="00D04758"/>
    <w:rsid w:val="00D15D59"/>
    <w:rsid w:val="00D16133"/>
    <w:rsid w:val="00D17132"/>
    <w:rsid w:val="00D20AB9"/>
    <w:rsid w:val="00D21219"/>
    <w:rsid w:val="00D21592"/>
    <w:rsid w:val="00D21BEF"/>
    <w:rsid w:val="00D22464"/>
    <w:rsid w:val="00D22796"/>
    <w:rsid w:val="00D23C9E"/>
    <w:rsid w:val="00D33022"/>
    <w:rsid w:val="00D33B5A"/>
    <w:rsid w:val="00D3486F"/>
    <w:rsid w:val="00D353C1"/>
    <w:rsid w:val="00D353FE"/>
    <w:rsid w:val="00D40B31"/>
    <w:rsid w:val="00D41F5D"/>
    <w:rsid w:val="00D426B0"/>
    <w:rsid w:val="00D4493A"/>
    <w:rsid w:val="00D46C4F"/>
    <w:rsid w:val="00D46ED2"/>
    <w:rsid w:val="00D5255D"/>
    <w:rsid w:val="00D52848"/>
    <w:rsid w:val="00D53A3A"/>
    <w:rsid w:val="00D55826"/>
    <w:rsid w:val="00D56CF4"/>
    <w:rsid w:val="00D602F3"/>
    <w:rsid w:val="00D607EA"/>
    <w:rsid w:val="00D61444"/>
    <w:rsid w:val="00D64C33"/>
    <w:rsid w:val="00D70C24"/>
    <w:rsid w:val="00D73B92"/>
    <w:rsid w:val="00D767C4"/>
    <w:rsid w:val="00D821F9"/>
    <w:rsid w:val="00D91DC9"/>
    <w:rsid w:val="00D95C3C"/>
    <w:rsid w:val="00D95DE2"/>
    <w:rsid w:val="00D97772"/>
    <w:rsid w:val="00DA16FA"/>
    <w:rsid w:val="00DA26FA"/>
    <w:rsid w:val="00DA5555"/>
    <w:rsid w:val="00DA664D"/>
    <w:rsid w:val="00DB0D2B"/>
    <w:rsid w:val="00DB2ED2"/>
    <w:rsid w:val="00DB4D68"/>
    <w:rsid w:val="00DB4EE5"/>
    <w:rsid w:val="00DB5387"/>
    <w:rsid w:val="00DC07D1"/>
    <w:rsid w:val="00DC0842"/>
    <w:rsid w:val="00DC3DAC"/>
    <w:rsid w:val="00DC3F21"/>
    <w:rsid w:val="00DC768F"/>
    <w:rsid w:val="00DD2CCC"/>
    <w:rsid w:val="00DD51EB"/>
    <w:rsid w:val="00DD5597"/>
    <w:rsid w:val="00DD7E1D"/>
    <w:rsid w:val="00DE16AD"/>
    <w:rsid w:val="00DE39F1"/>
    <w:rsid w:val="00DE7E8E"/>
    <w:rsid w:val="00DF46F6"/>
    <w:rsid w:val="00DF5A79"/>
    <w:rsid w:val="00DF7AB1"/>
    <w:rsid w:val="00DF7BF9"/>
    <w:rsid w:val="00E00CBF"/>
    <w:rsid w:val="00E00D81"/>
    <w:rsid w:val="00E01344"/>
    <w:rsid w:val="00E02CAF"/>
    <w:rsid w:val="00E02D06"/>
    <w:rsid w:val="00E02E53"/>
    <w:rsid w:val="00E03695"/>
    <w:rsid w:val="00E042A4"/>
    <w:rsid w:val="00E05AD2"/>
    <w:rsid w:val="00E10D97"/>
    <w:rsid w:val="00E11C27"/>
    <w:rsid w:val="00E14176"/>
    <w:rsid w:val="00E150A6"/>
    <w:rsid w:val="00E176DC"/>
    <w:rsid w:val="00E20C0D"/>
    <w:rsid w:val="00E21DEC"/>
    <w:rsid w:val="00E22B8F"/>
    <w:rsid w:val="00E24E11"/>
    <w:rsid w:val="00E262AF"/>
    <w:rsid w:val="00E26580"/>
    <w:rsid w:val="00E326BD"/>
    <w:rsid w:val="00E33597"/>
    <w:rsid w:val="00E33E49"/>
    <w:rsid w:val="00E35029"/>
    <w:rsid w:val="00E37C6C"/>
    <w:rsid w:val="00E37FCB"/>
    <w:rsid w:val="00E41D55"/>
    <w:rsid w:val="00E44C8E"/>
    <w:rsid w:val="00E45687"/>
    <w:rsid w:val="00E46084"/>
    <w:rsid w:val="00E464DA"/>
    <w:rsid w:val="00E47938"/>
    <w:rsid w:val="00E5059E"/>
    <w:rsid w:val="00E50F14"/>
    <w:rsid w:val="00E5208F"/>
    <w:rsid w:val="00E536CE"/>
    <w:rsid w:val="00E53E46"/>
    <w:rsid w:val="00E542DC"/>
    <w:rsid w:val="00E54EF7"/>
    <w:rsid w:val="00E55922"/>
    <w:rsid w:val="00E55B47"/>
    <w:rsid w:val="00E5753E"/>
    <w:rsid w:val="00E63162"/>
    <w:rsid w:val="00E65D2A"/>
    <w:rsid w:val="00E66EAD"/>
    <w:rsid w:val="00E67FCF"/>
    <w:rsid w:val="00E718F7"/>
    <w:rsid w:val="00E73119"/>
    <w:rsid w:val="00E74B18"/>
    <w:rsid w:val="00E75943"/>
    <w:rsid w:val="00E75C6E"/>
    <w:rsid w:val="00E76205"/>
    <w:rsid w:val="00E82630"/>
    <w:rsid w:val="00E84EAF"/>
    <w:rsid w:val="00E85983"/>
    <w:rsid w:val="00E8603D"/>
    <w:rsid w:val="00E862FC"/>
    <w:rsid w:val="00E874D2"/>
    <w:rsid w:val="00E8772B"/>
    <w:rsid w:val="00E92BBF"/>
    <w:rsid w:val="00E93859"/>
    <w:rsid w:val="00E95060"/>
    <w:rsid w:val="00E9507D"/>
    <w:rsid w:val="00EA0CDA"/>
    <w:rsid w:val="00EA1262"/>
    <w:rsid w:val="00EA386D"/>
    <w:rsid w:val="00EB3067"/>
    <w:rsid w:val="00EB4994"/>
    <w:rsid w:val="00EB78A2"/>
    <w:rsid w:val="00EB7AC6"/>
    <w:rsid w:val="00EC2590"/>
    <w:rsid w:val="00EC29EB"/>
    <w:rsid w:val="00EC3148"/>
    <w:rsid w:val="00EC45E7"/>
    <w:rsid w:val="00EC4DAC"/>
    <w:rsid w:val="00EC508E"/>
    <w:rsid w:val="00EC5243"/>
    <w:rsid w:val="00ED4C3D"/>
    <w:rsid w:val="00ED57DB"/>
    <w:rsid w:val="00ED59DF"/>
    <w:rsid w:val="00ED625B"/>
    <w:rsid w:val="00EE0140"/>
    <w:rsid w:val="00EE0F2C"/>
    <w:rsid w:val="00EE280E"/>
    <w:rsid w:val="00EE494F"/>
    <w:rsid w:val="00EE6231"/>
    <w:rsid w:val="00EE6693"/>
    <w:rsid w:val="00EE6CAD"/>
    <w:rsid w:val="00EF06B4"/>
    <w:rsid w:val="00EF20F0"/>
    <w:rsid w:val="00EF2F61"/>
    <w:rsid w:val="00EF4A45"/>
    <w:rsid w:val="00EF57DD"/>
    <w:rsid w:val="00EF780D"/>
    <w:rsid w:val="00F06C5C"/>
    <w:rsid w:val="00F075FC"/>
    <w:rsid w:val="00F12237"/>
    <w:rsid w:val="00F13E6B"/>
    <w:rsid w:val="00F16123"/>
    <w:rsid w:val="00F16D0C"/>
    <w:rsid w:val="00F175F3"/>
    <w:rsid w:val="00F2057A"/>
    <w:rsid w:val="00F25A9B"/>
    <w:rsid w:val="00F26793"/>
    <w:rsid w:val="00F2725F"/>
    <w:rsid w:val="00F27AC2"/>
    <w:rsid w:val="00F3054F"/>
    <w:rsid w:val="00F358ED"/>
    <w:rsid w:val="00F403B9"/>
    <w:rsid w:val="00F412D8"/>
    <w:rsid w:val="00F44359"/>
    <w:rsid w:val="00F44536"/>
    <w:rsid w:val="00F50D0C"/>
    <w:rsid w:val="00F518BD"/>
    <w:rsid w:val="00F51BC3"/>
    <w:rsid w:val="00F52BDE"/>
    <w:rsid w:val="00F53330"/>
    <w:rsid w:val="00F54647"/>
    <w:rsid w:val="00F54AF4"/>
    <w:rsid w:val="00F54EC2"/>
    <w:rsid w:val="00F559F9"/>
    <w:rsid w:val="00F647B4"/>
    <w:rsid w:val="00F64FF6"/>
    <w:rsid w:val="00F659F6"/>
    <w:rsid w:val="00F707A5"/>
    <w:rsid w:val="00F71A24"/>
    <w:rsid w:val="00F72BCF"/>
    <w:rsid w:val="00F77D1D"/>
    <w:rsid w:val="00F802A8"/>
    <w:rsid w:val="00F80CB0"/>
    <w:rsid w:val="00F8140C"/>
    <w:rsid w:val="00F81A32"/>
    <w:rsid w:val="00F82132"/>
    <w:rsid w:val="00F824C3"/>
    <w:rsid w:val="00F90E62"/>
    <w:rsid w:val="00F94122"/>
    <w:rsid w:val="00F948E7"/>
    <w:rsid w:val="00F950E3"/>
    <w:rsid w:val="00F95784"/>
    <w:rsid w:val="00F97189"/>
    <w:rsid w:val="00F977E1"/>
    <w:rsid w:val="00F97A57"/>
    <w:rsid w:val="00F97F8B"/>
    <w:rsid w:val="00FA6F1B"/>
    <w:rsid w:val="00FA7695"/>
    <w:rsid w:val="00FB30F4"/>
    <w:rsid w:val="00FB6EB0"/>
    <w:rsid w:val="00FB7B9A"/>
    <w:rsid w:val="00FC0A78"/>
    <w:rsid w:val="00FC0BFD"/>
    <w:rsid w:val="00FC0E8A"/>
    <w:rsid w:val="00FC397A"/>
    <w:rsid w:val="00FC4269"/>
    <w:rsid w:val="00FC5AF8"/>
    <w:rsid w:val="00FD160E"/>
    <w:rsid w:val="00FD23CE"/>
    <w:rsid w:val="00FD6C07"/>
    <w:rsid w:val="00FD7554"/>
    <w:rsid w:val="00FD7D48"/>
    <w:rsid w:val="00FE1E87"/>
    <w:rsid w:val="00FE434E"/>
    <w:rsid w:val="00FE44AB"/>
    <w:rsid w:val="00FE66F6"/>
    <w:rsid w:val="00FE6F95"/>
    <w:rsid w:val="00FE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0FD0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urier New" w:hAnsi="Courier New"/>
      <w:lang w:val="en-US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jc w:val="center"/>
      <w:outlineLvl w:val="0"/>
    </w:pPr>
    <w:rPr>
      <w:rFonts w:ascii="CG Times" w:hAnsi="CG Times"/>
      <w:b/>
      <w:spacing w:val="-4"/>
      <w:sz w:val="36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suppressAutoHyphens/>
      <w:outlineLvl w:val="1"/>
    </w:pPr>
    <w:rPr>
      <w:rFonts w:ascii="Times New Roman" w:hAnsi="Times New Roman"/>
      <w:sz w:val="32"/>
    </w:rPr>
  </w:style>
  <w:style w:type="paragraph" w:styleId="Heading3">
    <w:name w:val="heading 3"/>
    <w:basedOn w:val="Normal"/>
    <w:next w:val="Normal"/>
    <w:qFormat/>
    <w:pPr>
      <w:keepNext/>
      <w:tabs>
        <w:tab w:val="center" w:pos="4680"/>
      </w:tabs>
      <w:suppressAutoHyphens/>
      <w:jc w:val="center"/>
      <w:outlineLvl w:val="2"/>
    </w:pPr>
    <w:rPr>
      <w:rFonts w:ascii="Times New Roman" w:hAnsi="Times New Roman"/>
      <w:sz w:val="32"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  <w:tab w:val="left" w:pos="926"/>
        <w:tab w:val="left" w:pos="1442"/>
        <w:tab w:val="left" w:pos="1603"/>
        <w:tab w:val="left" w:pos="2179"/>
        <w:tab w:val="right" w:leader="dot" w:pos="9667"/>
      </w:tabs>
      <w:suppressAutoHyphens/>
      <w:ind w:right="-327"/>
      <w:jc w:val="right"/>
      <w:outlineLvl w:val="3"/>
    </w:pPr>
    <w:rPr>
      <w:rFonts w:ascii="CG Times" w:hAnsi="CG Times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  <w:tab w:val="left" w:pos="926"/>
        <w:tab w:val="left" w:pos="1442"/>
        <w:tab w:val="left" w:pos="1603"/>
        <w:tab w:val="left" w:pos="2179"/>
        <w:tab w:val="right" w:leader="dot" w:pos="9667"/>
      </w:tabs>
      <w:suppressAutoHyphens/>
      <w:outlineLvl w:val="4"/>
    </w:pPr>
    <w:rPr>
      <w:rFonts w:ascii="CG Times" w:hAnsi="CG 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0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0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lang w:val="en-US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lang w:val="en-US"/>
    </w:rPr>
  </w:style>
  <w:style w:type="character" w:customStyle="1" w:styleId="Document3">
    <w:name w:val="Document 3"/>
    <w:rPr>
      <w:rFonts w:ascii="Courier New" w:hAnsi="Courier New"/>
      <w:noProof w:val="0"/>
      <w:sz w:val="20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lang w:val="en-US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lang w:val="en-US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lang w:val="en-US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lang w:val="en-US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lang w:val="en-US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lang w:val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lang w:val="en-US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Courier New" w:hAnsi="Courier New"/>
      <w:noProof w:val="0"/>
      <w:sz w:val="20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character" w:customStyle="1" w:styleId="Technical2">
    <w:name w:val="Technical 2"/>
    <w:rPr>
      <w:rFonts w:ascii="Courier New" w:hAnsi="Courier New"/>
      <w:noProof w:val="0"/>
      <w:sz w:val="20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0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lang w:val="en-US"/>
    </w:rPr>
  </w:style>
  <w:style w:type="character" w:customStyle="1" w:styleId="Technical1">
    <w:name w:val="Technical 1"/>
    <w:rPr>
      <w:rFonts w:ascii="Courier New" w:hAnsi="Courier New"/>
      <w:noProof w:val="0"/>
      <w:sz w:val="20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lang w:val="en-US"/>
    </w:rPr>
  </w:style>
  <w:style w:type="paragraph" w:styleId="TOC1">
    <w:name w:val="toc 1"/>
    <w:basedOn w:val="Normal"/>
    <w:next w:val="Normal"/>
    <w:uiPriority w:val="3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uiPriority w:val="3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1440"/>
        <w:tab w:val="left" w:pos="-720"/>
        <w:tab w:val="left" w:pos="0"/>
        <w:tab w:val="left" w:pos="142"/>
        <w:tab w:val="left" w:pos="1062"/>
        <w:tab w:val="left" w:pos="1667"/>
        <w:tab w:val="left" w:pos="2272"/>
        <w:tab w:val="left" w:pos="2570"/>
        <w:tab w:val="left" w:pos="3175"/>
      </w:tabs>
      <w:suppressAutoHyphens/>
    </w:pPr>
    <w:rPr>
      <w:rFonts w:ascii="CG Times" w:hAnsi="CG Times"/>
      <w:b/>
      <w:sz w:val="24"/>
    </w:rPr>
  </w:style>
  <w:style w:type="paragraph" w:customStyle="1" w:styleId="Head22">
    <w:name w:val="Head 2.2"/>
    <w:basedOn w:val="Normal"/>
    <w:pPr>
      <w:tabs>
        <w:tab w:val="left" w:pos="360"/>
      </w:tabs>
      <w:suppressAutoHyphens/>
      <w:ind w:left="360" w:hanging="360"/>
    </w:pPr>
    <w:rPr>
      <w:rFonts w:ascii="Times New Roman" w:hAnsi="Times New Roman"/>
      <w:b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Revision">
    <w:name w:val="Revision"/>
    <w:hidden/>
    <w:uiPriority w:val="71"/>
    <w:rsid w:val="00C32902"/>
    <w:rPr>
      <w:rFonts w:ascii="Courier New" w:hAnsi="Courier New"/>
      <w:lang w:val="en-US"/>
    </w:rPr>
  </w:style>
  <w:style w:type="paragraph" w:styleId="BalloonText">
    <w:name w:val="Balloon Text"/>
    <w:basedOn w:val="Normal"/>
    <w:link w:val="BalloonTextChar"/>
    <w:rsid w:val="00C3290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32902"/>
    <w:rPr>
      <w:rFonts w:ascii="Lucida Grande" w:hAnsi="Lucida Grande" w:cs="Lucida Grande"/>
      <w:sz w:val="18"/>
      <w:szCs w:val="18"/>
      <w:lang w:val="en-US"/>
    </w:rPr>
  </w:style>
  <w:style w:type="paragraph" w:styleId="DocumentMap">
    <w:name w:val="Document Map"/>
    <w:basedOn w:val="Normal"/>
    <w:link w:val="DocumentMapChar"/>
    <w:rsid w:val="00C32902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C32902"/>
    <w:rPr>
      <w:rFonts w:ascii="Lucida Grande" w:hAnsi="Lucida Grande" w:cs="Lucida Grande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81AAC"/>
    <w:rPr>
      <w:rFonts w:ascii="Courier New" w:hAnsi="Courier New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977E1"/>
    <w:pPr>
      <w:keepLines/>
      <w:tabs>
        <w:tab w:val="clear" w:pos="4680"/>
      </w:tabs>
      <w:suppressAutoHyphens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977E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3AA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A242D0"/>
    <w:rPr>
      <w:rFonts w:ascii="Courier New" w:hAnsi="Courier New"/>
      <w:lang w:val="en-US"/>
    </w:rPr>
  </w:style>
  <w:style w:type="paragraph" w:customStyle="1" w:styleId="policyarea">
    <w:name w:val="policy area"/>
    <w:qFormat/>
    <w:rsid w:val="00BD3053"/>
    <w:pPr>
      <w:spacing w:after="160" w:line="259" w:lineRule="auto"/>
    </w:pPr>
    <w:rPr>
      <w:rFonts w:asciiTheme="minorHAnsi" w:eastAsiaTheme="majorEastAsia" w:hAnsiTheme="minorHAnsi" w:cstheme="majorBidi"/>
      <w:b/>
      <w:caps/>
      <w:noProof/>
      <w:color w:val="FFFFFF" w:themeColor="background1"/>
      <w:spacing w:val="-10"/>
      <w:kern w:val="28"/>
      <w:sz w:val="40"/>
      <w:szCs w:val="56"/>
      <w:lang w:val="en-US" w:eastAsia="da-DK"/>
    </w:rPr>
  </w:style>
  <w:style w:type="character" w:styleId="CommentReference">
    <w:name w:val="annotation reference"/>
    <w:basedOn w:val="DefaultParagraphFont"/>
    <w:semiHidden/>
    <w:unhideWhenUsed/>
    <w:rsid w:val="00226D6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26D69"/>
  </w:style>
  <w:style w:type="character" w:customStyle="1" w:styleId="CommentTextChar">
    <w:name w:val="Comment Text Char"/>
    <w:basedOn w:val="DefaultParagraphFont"/>
    <w:link w:val="CommentText"/>
    <w:rsid w:val="00226D69"/>
    <w:rPr>
      <w:rFonts w:ascii="Courier New" w:hAnsi="Courier New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26D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26D69"/>
    <w:rPr>
      <w:rFonts w:ascii="Courier New" w:hAnsi="Courier New"/>
      <w:b/>
      <w:bCs/>
      <w:lang w:val="en-US"/>
    </w:rPr>
  </w:style>
  <w:style w:type="paragraph" w:styleId="NoSpacing">
    <w:name w:val="No Spacing"/>
    <w:uiPriority w:val="1"/>
    <w:qFormat/>
    <w:rsid w:val="000E339D"/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97772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44254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table" w:styleId="TableGrid">
    <w:name w:val="Table Grid"/>
    <w:basedOn w:val="TableNormal"/>
    <w:rsid w:val="00C92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34439B"/>
    <w:pPr>
      <w:suppressAutoHyphens/>
      <w:autoSpaceDN w:val="0"/>
      <w:spacing w:after="160" w:line="254" w:lineRule="auto"/>
      <w:textAlignment w:val="baseline"/>
    </w:pPr>
    <w:rPr>
      <w:rFonts w:ascii="Calibri" w:eastAsia="Calibri" w:hAnsi="Calibri" w:cs="Calibri"/>
      <w:sz w:val="22"/>
      <w:szCs w:val="2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7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82AD918-CEB2-446E-90D3-0B0F0D176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	</vt:lpstr>
    </vt:vector>
  </TitlesOfParts>
  <Manager/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14T09:51:00Z</dcterms:created>
  <dcterms:modified xsi:type="dcterms:W3CDTF">2022-01-14T09:51:00Z</dcterms:modified>
</cp:coreProperties>
</file>